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4A85A4" w14:textId="77777777" w:rsidR="004C281F" w:rsidRDefault="004C281F" w:rsidP="00B97587">
      <w:pPr>
        <w:spacing w:after="0"/>
        <w:jc w:val="center"/>
        <w:rPr>
          <w:rFonts w:ascii="Arial" w:hAnsi="Arial" w:cs="Arial"/>
          <w:b/>
        </w:rPr>
      </w:pPr>
    </w:p>
    <w:p w14:paraId="28F5C204" w14:textId="77777777" w:rsidR="00B97587" w:rsidRPr="00B84A48" w:rsidRDefault="00B97587" w:rsidP="00B97587">
      <w:pPr>
        <w:spacing w:after="0"/>
        <w:jc w:val="center"/>
        <w:rPr>
          <w:rFonts w:ascii="Arial" w:hAnsi="Arial" w:cs="Arial"/>
          <w:b/>
        </w:rPr>
      </w:pPr>
      <w:r w:rsidRPr="00B84A48">
        <w:rPr>
          <w:rFonts w:ascii="Arial" w:hAnsi="Arial" w:cs="Arial"/>
          <w:b/>
        </w:rPr>
        <w:t>PROJECT EVALUATION FORM</w:t>
      </w:r>
    </w:p>
    <w:p w14:paraId="7720DA55" w14:textId="77777777" w:rsidR="00B97587" w:rsidRPr="00B84A48" w:rsidRDefault="00B97587" w:rsidP="00B97587">
      <w:pPr>
        <w:spacing w:after="0"/>
        <w:jc w:val="center"/>
        <w:rPr>
          <w:rFonts w:ascii="Arial" w:hAnsi="Arial" w:cs="Arial"/>
          <w:b/>
        </w:rPr>
      </w:pPr>
      <w:r w:rsidRPr="00B84A48">
        <w:rPr>
          <w:rFonts w:ascii="Arial" w:hAnsi="Arial" w:cs="Arial"/>
          <w:b/>
        </w:rPr>
        <w:t>STA610 SAS PROGRAMMIMG</w:t>
      </w:r>
    </w:p>
    <w:p w14:paraId="4264E8A3" w14:textId="77777777" w:rsidR="00B97587" w:rsidRPr="00B84A48" w:rsidRDefault="00B97587" w:rsidP="00B97587">
      <w:pPr>
        <w:spacing w:after="0"/>
        <w:jc w:val="center"/>
        <w:rPr>
          <w:rFonts w:ascii="Arial" w:hAnsi="Arial" w:cs="Arial"/>
          <w:b/>
        </w:rPr>
      </w:pPr>
    </w:p>
    <w:p w14:paraId="343D9580" w14:textId="77777777" w:rsidR="00B97587" w:rsidRPr="00B84A48" w:rsidRDefault="00B97587" w:rsidP="00B97587">
      <w:pPr>
        <w:spacing w:after="0"/>
        <w:jc w:val="center"/>
        <w:rPr>
          <w:rFonts w:ascii="Arial" w:hAnsi="Arial"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6"/>
        <w:gridCol w:w="3911"/>
        <w:gridCol w:w="2164"/>
        <w:gridCol w:w="1685"/>
      </w:tblGrid>
      <w:tr w:rsidR="00B97587" w:rsidRPr="00B84A48" w14:paraId="0B4626EC" w14:textId="77777777" w:rsidTr="001F22A8">
        <w:tc>
          <w:tcPr>
            <w:tcW w:w="959" w:type="dxa"/>
            <w:shd w:val="clear" w:color="auto" w:fill="BFBFBF" w:themeFill="background1" w:themeFillShade="BF"/>
          </w:tcPr>
          <w:p w14:paraId="399D12A3" w14:textId="77777777" w:rsidR="00B97587" w:rsidRPr="00B84A48" w:rsidRDefault="00B97587" w:rsidP="00B97587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B84A48">
              <w:rPr>
                <w:rFonts w:ascii="Arial" w:hAnsi="Arial" w:cs="Arial"/>
                <w:b/>
              </w:rPr>
              <w:t>NO</w:t>
            </w:r>
          </w:p>
        </w:tc>
        <w:tc>
          <w:tcPr>
            <w:tcW w:w="4252" w:type="dxa"/>
            <w:shd w:val="clear" w:color="auto" w:fill="BFBFBF" w:themeFill="background1" w:themeFillShade="BF"/>
          </w:tcPr>
          <w:p w14:paraId="59E0C776" w14:textId="77777777" w:rsidR="00B97587" w:rsidRPr="00B84A48" w:rsidRDefault="00B97587" w:rsidP="00B97587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B84A48">
              <w:rPr>
                <w:rFonts w:ascii="Arial" w:hAnsi="Arial" w:cs="Arial"/>
                <w:b/>
              </w:rPr>
              <w:t>STUDENT’S NAME</w:t>
            </w:r>
          </w:p>
        </w:tc>
        <w:tc>
          <w:tcPr>
            <w:tcW w:w="2268" w:type="dxa"/>
            <w:shd w:val="clear" w:color="auto" w:fill="BFBFBF" w:themeFill="background1" w:themeFillShade="BF"/>
          </w:tcPr>
          <w:p w14:paraId="1F50E850" w14:textId="77777777" w:rsidR="00B97587" w:rsidRPr="00B84A48" w:rsidRDefault="00B97587" w:rsidP="00B97587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B84A48">
              <w:rPr>
                <w:rFonts w:ascii="Arial" w:hAnsi="Arial" w:cs="Arial"/>
                <w:b/>
              </w:rPr>
              <w:t>STUDENT’S NO.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7DED14DC" w14:textId="77777777" w:rsidR="00B97587" w:rsidRPr="00B84A48" w:rsidRDefault="00B97587" w:rsidP="00B97587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 w:rsidRPr="00B84A48">
              <w:rPr>
                <w:rFonts w:ascii="Arial" w:hAnsi="Arial" w:cs="Arial"/>
                <w:b/>
              </w:rPr>
              <w:t>GROUP</w:t>
            </w:r>
          </w:p>
        </w:tc>
      </w:tr>
      <w:tr w:rsidR="00B97587" w:rsidRPr="00B84A48" w14:paraId="563D281B" w14:textId="77777777" w:rsidTr="00B97587">
        <w:tc>
          <w:tcPr>
            <w:tcW w:w="959" w:type="dxa"/>
          </w:tcPr>
          <w:p w14:paraId="1D4FEDE6" w14:textId="77777777" w:rsidR="00B97587" w:rsidRPr="00B84A48" w:rsidRDefault="004C281F" w:rsidP="00B97587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4252" w:type="dxa"/>
          </w:tcPr>
          <w:p w14:paraId="1E6652F2" w14:textId="2B46ED2E" w:rsidR="00B97587" w:rsidRPr="00B84A48" w:rsidRDefault="00F0733A" w:rsidP="00B97587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uhammad Fitri bin Salim</w:t>
            </w:r>
          </w:p>
        </w:tc>
        <w:tc>
          <w:tcPr>
            <w:tcW w:w="2268" w:type="dxa"/>
          </w:tcPr>
          <w:p w14:paraId="5688BED7" w14:textId="016AC144" w:rsidR="00B97587" w:rsidRPr="00B84A48" w:rsidRDefault="00F0733A" w:rsidP="00B97587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019314589</w:t>
            </w:r>
          </w:p>
        </w:tc>
        <w:tc>
          <w:tcPr>
            <w:tcW w:w="1701" w:type="dxa"/>
          </w:tcPr>
          <w:p w14:paraId="570E2F65" w14:textId="2350F7AB" w:rsidR="00B97587" w:rsidRPr="00B84A48" w:rsidRDefault="00F0733A" w:rsidP="00B97587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4CS2415D1</w:t>
            </w:r>
          </w:p>
        </w:tc>
      </w:tr>
      <w:tr w:rsidR="00B97587" w:rsidRPr="00B84A48" w14:paraId="68336785" w14:textId="77777777" w:rsidTr="00B97587">
        <w:tc>
          <w:tcPr>
            <w:tcW w:w="959" w:type="dxa"/>
          </w:tcPr>
          <w:p w14:paraId="03387BAA" w14:textId="77777777" w:rsidR="00B97587" w:rsidRPr="00B84A48" w:rsidRDefault="004C281F" w:rsidP="00B97587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4252" w:type="dxa"/>
          </w:tcPr>
          <w:p w14:paraId="28ECD2CB" w14:textId="2D4EA90C" w:rsidR="00B97587" w:rsidRPr="00B84A48" w:rsidRDefault="00F0733A" w:rsidP="00B97587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iftakul Huda bin Muchamad Imron</w:t>
            </w:r>
          </w:p>
        </w:tc>
        <w:tc>
          <w:tcPr>
            <w:tcW w:w="2268" w:type="dxa"/>
          </w:tcPr>
          <w:p w14:paraId="205F8BC5" w14:textId="162FECF5" w:rsidR="00B97587" w:rsidRPr="00B84A48" w:rsidRDefault="00F0733A" w:rsidP="00B97587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019329007</w:t>
            </w:r>
          </w:p>
        </w:tc>
        <w:tc>
          <w:tcPr>
            <w:tcW w:w="1701" w:type="dxa"/>
          </w:tcPr>
          <w:p w14:paraId="0C81BCC4" w14:textId="6E556B7D" w:rsidR="00B97587" w:rsidRPr="00B84A48" w:rsidRDefault="00F0733A" w:rsidP="00B97587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4CS2415D1</w:t>
            </w:r>
          </w:p>
        </w:tc>
      </w:tr>
      <w:tr w:rsidR="00B97587" w:rsidRPr="00B84A48" w14:paraId="75DEFACA" w14:textId="77777777" w:rsidTr="00B97587">
        <w:tc>
          <w:tcPr>
            <w:tcW w:w="959" w:type="dxa"/>
          </w:tcPr>
          <w:p w14:paraId="17173BA0" w14:textId="77777777" w:rsidR="00B97587" w:rsidRPr="00B84A48" w:rsidRDefault="004C281F" w:rsidP="00B97587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4252" w:type="dxa"/>
          </w:tcPr>
          <w:p w14:paraId="71572896" w14:textId="122BE0F5" w:rsidR="00B97587" w:rsidRPr="00B84A48" w:rsidRDefault="00F0733A" w:rsidP="00B97587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rfaizatulah binti Abdullah</w:t>
            </w:r>
          </w:p>
        </w:tc>
        <w:tc>
          <w:tcPr>
            <w:tcW w:w="2268" w:type="dxa"/>
          </w:tcPr>
          <w:p w14:paraId="37BCFCED" w14:textId="53D14731" w:rsidR="00B97587" w:rsidRPr="00B84A48" w:rsidRDefault="00F0733A" w:rsidP="00B97587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019314473</w:t>
            </w:r>
          </w:p>
        </w:tc>
        <w:tc>
          <w:tcPr>
            <w:tcW w:w="1701" w:type="dxa"/>
          </w:tcPr>
          <w:p w14:paraId="683FE271" w14:textId="7DBD5ED9" w:rsidR="00B97587" w:rsidRPr="00B84A48" w:rsidRDefault="00F0733A" w:rsidP="00B97587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4CS2415D1</w:t>
            </w:r>
          </w:p>
        </w:tc>
      </w:tr>
      <w:tr w:rsidR="00B97587" w:rsidRPr="00B84A48" w14:paraId="01052172" w14:textId="77777777" w:rsidTr="00B97587">
        <w:tc>
          <w:tcPr>
            <w:tcW w:w="959" w:type="dxa"/>
          </w:tcPr>
          <w:p w14:paraId="06480D40" w14:textId="77777777" w:rsidR="00B97587" w:rsidRPr="00B84A48" w:rsidRDefault="004C281F" w:rsidP="00B97587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4</w:t>
            </w:r>
          </w:p>
        </w:tc>
        <w:tc>
          <w:tcPr>
            <w:tcW w:w="4252" w:type="dxa"/>
          </w:tcPr>
          <w:p w14:paraId="1530F917" w14:textId="77777777" w:rsidR="00B97587" w:rsidRPr="00B84A48" w:rsidRDefault="00B97587" w:rsidP="00B97587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268" w:type="dxa"/>
          </w:tcPr>
          <w:p w14:paraId="12D09A9C" w14:textId="77777777" w:rsidR="00B97587" w:rsidRPr="00B84A48" w:rsidRDefault="00B97587" w:rsidP="00B97587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701" w:type="dxa"/>
          </w:tcPr>
          <w:p w14:paraId="67C80F70" w14:textId="77777777" w:rsidR="00B97587" w:rsidRPr="00B84A48" w:rsidRDefault="00B97587" w:rsidP="00B97587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B97587" w:rsidRPr="00B84A48" w14:paraId="3D21C2CC" w14:textId="77777777" w:rsidTr="00B97587">
        <w:trPr>
          <w:trHeight w:val="1060"/>
        </w:trPr>
        <w:tc>
          <w:tcPr>
            <w:tcW w:w="959" w:type="dxa"/>
          </w:tcPr>
          <w:p w14:paraId="142BE37D" w14:textId="77777777" w:rsidR="00B97587" w:rsidRPr="00B84A48" w:rsidRDefault="00B97587" w:rsidP="00F0733A">
            <w:pPr>
              <w:spacing w:line="360" w:lineRule="auto"/>
              <w:rPr>
                <w:rFonts w:ascii="Arial" w:hAnsi="Arial" w:cs="Arial"/>
                <w:b/>
              </w:rPr>
            </w:pPr>
            <w:r w:rsidRPr="00B84A48">
              <w:rPr>
                <w:rFonts w:ascii="Arial" w:hAnsi="Arial" w:cs="Arial"/>
                <w:b/>
              </w:rPr>
              <w:t>PROJECT TITLE</w:t>
            </w:r>
          </w:p>
        </w:tc>
        <w:tc>
          <w:tcPr>
            <w:tcW w:w="8221" w:type="dxa"/>
            <w:gridSpan w:val="3"/>
          </w:tcPr>
          <w:p w14:paraId="72C2FAF0" w14:textId="0DC36378" w:rsidR="00B97587" w:rsidRPr="00B84A48" w:rsidRDefault="00F0733A" w:rsidP="00F0733A">
            <w:pPr>
              <w:spacing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ALES RECORDED IN SEVERAL REGIONS</w:t>
            </w:r>
            <w:bookmarkStart w:id="0" w:name="_GoBack"/>
            <w:bookmarkEnd w:id="0"/>
          </w:p>
        </w:tc>
      </w:tr>
    </w:tbl>
    <w:p w14:paraId="533ADE74" w14:textId="77777777" w:rsidR="00B97587" w:rsidRDefault="00B97587" w:rsidP="00B97587">
      <w:pPr>
        <w:spacing w:after="0"/>
        <w:rPr>
          <w:rFonts w:ascii="Arial" w:hAnsi="Arial" w:cs="Arial"/>
          <w:b/>
        </w:rPr>
      </w:pPr>
    </w:p>
    <w:p w14:paraId="1474F9E2" w14:textId="77777777" w:rsidR="003E73ED" w:rsidRDefault="003E73ED" w:rsidP="00B97587">
      <w:pPr>
        <w:spacing w:after="0"/>
        <w:rPr>
          <w:rFonts w:ascii="Arial" w:hAnsi="Arial" w:cs="Arial"/>
          <w:b/>
        </w:rPr>
      </w:pPr>
    </w:p>
    <w:p w14:paraId="66A32299" w14:textId="77777777" w:rsidR="003E73ED" w:rsidRPr="00B84A48" w:rsidRDefault="003E73ED" w:rsidP="00B97587">
      <w:pPr>
        <w:spacing w:after="0"/>
        <w:rPr>
          <w:rFonts w:ascii="Arial" w:hAnsi="Arial" w:cs="Arial"/>
          <w:b/>
        </w:rPr>
      </w:pPr>
    </w:p>
    <w:p w14:paraId="1B733D12" w14:textId="77777777" w:rsidR="00D04A54" w:rsidRPr="00D04A54" w:rsidRDefault="00D04A54" w:rsidP="00D04A54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WRITTEN REPORT (50 MARKS)</w:t>
      </w:r>
    </w:p>
    <w:p w14:paraId="2EFAAE30" w14:textId="77777777" w:rsidR="00B97587" w:rsidRPr="00EC4418" w:rsidRDefault="00B97587" w:rsidP="00B97587">
      <w:pPr>
        <w:spacing w:before="2"/>
        <w:rPr>
          <w:rFonts w:ascii="Arial" w:hAnsi="Arial" w:cs="Arial"/>
          <w:i/>
        </w:rPr>
      </w:pPr>
      <w:r w:rsidRPr="00EC4418">
        <w:rPr>
          <w:rFonts w:ascii="Arial" w:hAnsi="Arial" w:cs="Arial"/>
          <w:i/>
        </w:rPr>
        <w:t>Please rate the student’s performance according to the following sca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8"/>
        <w:gridCol w:w="4209"/>
        <w:gridCol w:w="1105"/>
        <w:gridCol w:w="2104"/>
      </w:tblGrid>
      <w:tr w:rsidR="00FD5544" w14:paraId="3B3E04DD" w14:textId="77777777" w:rsidTr="00C91F96"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1F92853" w14:textId="77777777" w:rsidR="00B84A48" w:rsidRPr="00FD5544" w:rsidRDefault="00B84A48" w:rsidP="00060149">
            <w:pPr>
              <w:spacing w:before="100" w:beforeAutospacing="1" w:line="360" w:lineRule="auto"/>
              <w:jc w:val="center"/>
              <w:rPr>
                <w:rFonts w:ascii="Arial" w:hAnsi="Arial" w:cs="Arial"/>
                <w:b/>
              </w:rPr>
            </w:pPr>
            <w:r w:rsidRPr="00FD5544">
              <w:rPr>
                <w:rFonts w:ascii="Arial" w:hAnsi="Arial" w:cs="Arial"/>
                <w:b/>
              </w:rPr>
              <w:t>TOPIC</w:t>
            </w:r>
          </w:p>
        </w:tc>
        <w:tc>
          <w:tcPr>
            <w:tcW w:w="420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8CDD88" w14:textId="77777777" w:rsidR="00B84A48" w:rsidRPr="00FD5544" w:rsidRDefault="00B84A48" w:rsidP="00060149">
            <w:pPr>
              <w:spacing w:before="100" w:beforeAutospacing="1" w:line="360" w:lineRule="auto"/>
              <w:jc w:val="center"/>
              <w:rPr>
                <w:rFonts w:ascii="Arial" w:hAnsi="Arial" w:cs="Arial"/>
                <w:b/>
              </w:rPr>
            </w:pPr>
            <w:r w:rsidRPr="00FD5544">
              <w:rPr>
                <w:rFonts w:ascii="Arial" w:hAnsi="Arial" w:cs="Arial"/>
                <w:b/>
              </w:rPr>
              <w:t>CONTENT</w:t>
            </w:r>
          </w:p>
        </w:tc>
        <w:tc>
          <w:tcPr>
            <w:tcW w:w="110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D1B7B07" w14:textId="77777777" w:rsidR="00B84A48" w:rsidRPr="00FD5544" w:rsidRDefault="00B84A48" w:rsidP="00060149">
            <w:pPr>
              <w:spacing w:before="100" w:beforeAutospacing="1" w:line="360" w:lineRule="auto"/>
              <w:jc w:val="center"/>
              <w:rPr>
                <w:rFonts w:ascii="Arial" w:hAnsi="Arial" w:cs="Arial"/>
                <w:b/>
              </w:rPr>
            </w:pPr>
            <w:r w:rsidRPr="00FD5544">
              <w:rPr>
                <w:rFonts w:ascii="Arial" w:hAnsi="Arial" w:cs="Arial"/>
                <w:b/>
              </w:rPr>
              <w:t>RATING</w:t>
            </w:r>
          </w:p>
        </w:tc>
        <w:tc>
          <w:tcPr>
            <w:tcW w:w="210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24BA677" w14:textId="77777777" w:rsidR="00B84A48" w:rsidRPr="00FD5544" w:rsidRDefault="00B84A48" w:rsidP="00060149">
            <w:pPr>
              <w:spacing w:before="100" w:beforeAutospacing="1" w:line="360" w:lineRule="auto"/>
              <w:jc w:val="center"/>
              <w:rPr>
                <w:rFonts w:ascii="Arial" w:hAnsi="Arial" w:cs="Arial"/>
                <w:b/>
              </w:rPr>
            </w:pPr>
            <w:r w:rsidRPr="00FD5544">
              <w:rPr>
                <w:rFonts w:ascii="Arial" w:hAnsi="Arial" w:cs="Arial"/>
                <w:b/>
              </w:rPr>
              <w:t>TOTAL</w:t>
            </w:r>
          </w:p>
        </w:tc>
      </w:tr>
      <w:tr w:rsidR="00956596" w14:paraId="458AAAEF" w14:textId="77777777" w:rsidTr="00C91F96">
        <w:tc>
          <w:tcPr>
            <w:tcW w:w="159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D5FC3" w14:textId="77777777" w:rsidR="00CE21F4" w:rsidRDefault="00CE21F4" w:rsidP="00FD5544">
            <w:pPr>
              <w:spacing w:before="2" w:line="360" w:lineRule="auto"/>
              <w:jc w:val="center"/>
              <w:rPr>
                <w:rFonts w:ascii="Arial" w:hAnsi="Arial" w:cs="Arial"/>
                <w:b/>
              </w:rPr>
            </w:pPr>
          </w:p>
          <w:p w14:paraId="145F8EA3" w14:textId="77777777" w:rsidR="00956596" w:rsidRPr="00FD5544" w:rsidRDefault="00956596" w:rsidP="00FD5544">
            <w:pPr>
              <w:spacing w:before="2"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</w:t>
            </w:r>
            <w:r w:rsidRPr="00FD5544">
              <w:rPr>
                <w:rFonts w:ascii="Arial" w:hAnsi="Arial" w:cs="Arial"/>
                <w:b/>
              </w:rPr>
              <w:t>ntroduction</w:t>
            </w:r>
          </w:p>
        </w:tc>
        <w:tc>
          <w:tcPr>
            <w:tcW w:w="4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FD20A" w14:textId="77777777" w:rsidR="00956596" w:rsidRPr="00FD5544" w:rsidRDefault="00956596" w:rsidP="00752C7C">
            <w:pPr>
              <w:spacing w:before="4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</w:t>
            </w:r>
            <w:r w:rsidRPr="00FD5544">
              <w:rPr>
                <w:rFonts w:ascii="Arial" w:hAnsi="Arial" w:cs="Arial"/>
              </w:rPr>
              <w:t>ackground of project</w:t>
            </w:r>
            <w:r w:rsidR="00191474">
              <w:rPr>
                <w:rFonts w:ascii="Arial" w:hAnsi="Arial" w:cs="Arial"/>
              </w:rPr>
              <w:t>, Data description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9A6C4" w14:textId="77777777" w:rsidR="00956596" w:rsidRPr="00B84A48" w:rsidRDefault="00644E14" w:rsidP="00752C7C">
            <w:pPr>
              <w:spacing w:before="40"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</w:t>
            </w:r>
            <w:r w:rsidR="00191474">
              <w:rPr>
                <w:rFonts w:ascii="Arial" w:hAnsi="Arial" w:cs="Arial"/>
              </w:rPr>
              <w:t>5</w:t>
            </w:r>
          </w:p>
        </w:tc>
        <w:tc>
          <w:tcPr>
            <w:tcW w:w="21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FA4F0" w14:textId="77777777" w:rsidR="00956596" w:rsidRDefault="00956596" w:rsidP="00FD5544">
            <w:pPr>
              <w:spacing w:before="2" w:line="360" w:lineRule="auto"/>
              <w:jc w:val="center"/>
              <w:rPr>
                <w:rFonts w:ascii="Arial" w:hAnsi="Arial" w:cs="Arial"/>
              </w:rPr>
            </w:pPr>
          </w:p>
          <w:p w14:paraId="25476F38" w14:textId="77777777" w:rsidR="00956596" w:rsidRDefault="00956596" w:rsidP="00FD5544">
            <w:pPr>
              <w:spacing w:before="2" w:line="360" w:lineRule="auto"/>
              <w:jc w:val="center"/>
              <w:rPr>
                <w:rFonts w:ascii="Arial" w:hAnsi="Arial" w:cs="Arial"/>
              </w:rPr>
            </w:pPr>
          </w:p>
          <w:p w14:paraId="40827DA0" w14:textId="77777777" w:rsidR="00956596" w:rsidRDefault="00956596" w:rsidP="00FD5544">
            <w:pPr>
              <w:spacing w:before="2" w:line="360" w:lineRule="auto"/>
              <w:jc w:val="center"/>
              <w:rPr>
                <w:rFonts w:ascii="Arial" w:hAnsi="Arial" w:cs="Arial"/>
              </w:rPr>
            </w:pPr>
          </w:p>
          <w:p w14:paraId="691A4B7F" w14:textId="77777777" w:rsidR="00956596" w:rsidRDefault="00956596" w:rsidP="00FD5544">
            <w:pPr>
              <w:spacing w:before="2" w:line="360" w:lineRule="auto"/>
              <w:jc w:val="center"/>
              <w:rPr>
                <w:rFonts w:ascii="Arial" w:hAnsi="Arial" w:cs="Arial"/>
              </w:rPr>
            </w:pPr>
          </w:p>
          <w:p w14:paraId="30CF4850" w14:textId="77777777" w:rsidR="00956596" w:rsidRDefault="00956596" w:rsidP="00EF7FEF">
            <w:pPr>
              <w:spacing w:before="2" w:line="360" w:lineRule="auto"/>
              <w:rPr>
                <w:rFonts w:ascii="Arial" w:hAnsi="Arial" w:cs="Arial"/>
              </w:rPr>
            </w:pPr>
          </w:p>
          <w:p w14:paraId="1B160499" w14:textId="77777777" w:rsidR="00956596" w:rsidRDefault="00956596" w:rsidP="00FD5544">
            <w:pPr>
              <w:spacing w:before="2" w:line="360" w:lineRule="auto"/>
              <w:jc w:val="center"/>
              <w:rPr>
                <w:rFonts w:ascii="Arial" w:hAnsi="Arial" w:cs="Arial"/>
              </w:rPr>
            </w:pPr>
          </w:p>
          <w:p w14:paraId="36BB2BC3" w14:textId="77777777" w:rsidR="00956596" w:rsidRPr="00EF7FEF" w:rsidRDefault="00EF7FEF" w:rsidP="00FD5544">
            <w:pPr>
              <w:spacing w:before="2" w:line="360" w:lineRule="auto"/>
              <w:jc w:val="center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 xml:space="preserve">     </w:t>
            </w:r>
            <w:r w:rsidR="00956596" w:rsidRPr="00EF7FEF">
              <w:rPr>
                <w:rFonts w:ascii="Arial" w:hAnsi="Arial" w:cs="Arial"/>
                <w:sz w:val="32"/>
                <w:szCs w:val="32"/>
              </w:rPr>
              <w:t>/</w:t>
            </w:r>
            <w:r w:rsidR="00956596" w:rsidRPr="00EF7FEF">
              <w:rPr>
                <w:rFonts w:ascii="Arial" w:hAnsi="Arial" w:cs="Arial"/>
                <w:b/>
                <w:sz w:val="32"/>
                <w:szCs w:val="32"/>
              </w:rPr>
              <w:t>50</w:t>
            </w:r>
          </w:p>
        </w:tc>
      </w:tr>
      <w:tr w:rsidR="00956596" w14:paraId="05D51F8E" w14:textId="77777777" w:rsidTr="00C91F96">
        <w:tc>
          <w:tcPr>
            <w:tcW w:w="15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C7D85" w14:textId="77777777" w:rsidR="00956596" w:rsidRPr="00FD5544" w:rsidRDefault="00956596" w:rsidP="00FD5544">
            <w:pPr>
              <w:spacing w:before="2"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84A56" w14:textId="77777777" w:rsidR="00956596" w:rsidRPr="00B84A48" w:rsidRDefault="00956596" w:rsidP="00752C7C">
            <w:pPr>
              <w:spacing w:before="4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earch objectives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871D2" w14:textId="77777777" w:rsidR="00956596" w:rsidRPr="00B84A48" w:rsidRDefault="00644E14" w:rsidP="00752C7C">
            <w:pPr>
              <w:spacing w:before="40"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</w:t>
            </w:r>
            <w:r w:rsidR="00191474">
              <w:rPr>
                <w:rFonts w:ascii="Arial" w:hAnsi="Arial" w:cs="Arial"/>
              </w:rPr>
              <w:t>5</w:t>
            </w:r>
          </w:p>
        </w:tc>
        <w:tc>
          <w:tcPr>
            <w:tcW w:w="21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3886A" w14:textId="77777777" w:rsidR="00956596" w:rsidRPr="00B84A48" w:rsidRDefault="00956596" w:rsidP="00FD5544">
            <w:pPr>
              <w:spacing w:before="2"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956596" w14:paraId="2FAF1778" w14:textId="77777777" w:rsidTr="00C91F96">
        <w:tc>
          <w:tcPr>
            <w:tcW w:w="159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84448" w14:textId="77777777" w:rsidR="00CE21F4" w:rsidRDefault="00CE21F4" w:rsidP="00FD5544">
            <w:pPr>
              <w:spacing w:before="2" w:line="360" w:lineRule="auto"/>
              <w:jc w:val="center"/>
              <w:rPr>
                <w:rFonts w:ascii="Arial" w:hAnsi="Arial" w:cs="Arial"/>
                <w:b/>
              </w:rPr>
            </w:pPr>
          </w:p>
          <w:p w14:paraId="0FD052C1" w14:textId="77777777" w:rsidR="00CE21F4" w:rsidRDefault="00CE21F4" w:rsidP="00FD5544">
            <w:pPr>
              <w:spacing w:before="2" w:line="360" w:lineRule="auto"/>
              <w:jc w:val="center"/>
              <w:rPr>
                <w:rFonts w:ascii="Arial" w:hAnsi="Arial" w:cs="Arial"/>
                <w:b/>
              </w:rPr>
            </w:pPr>
          </w:p>
          <w:p w14:paraId="46036C5C" w14:textId="77777777" w:rsidR="00CE21F4" w:rsidRDefault="00CE21F4" w:rsidP="00FD5544">
            <w:pPr>
              <w:spacing w:before="2" w:line="360" w:lineRule="auto"/>
              <w:jc w:val="center"/>
              <w:rPr>
                <w:rFonts w:ascii="Arial" w:hAnsi="Arial" w:cs="Arial"/>
                <w:b/>
              </w:rPr>
            </w:pPr>
          </w:p>
          <w:p w14:paraId="0C60F2BF" w14:textId="77777777" w:rsidR="00956596" w:rsidRPr="00FD5544" w:rsidRDefault="00956596" w:rsidP="00FD5544">
            <w:pPr>
              <w:spacing w:before="2"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</w:t>
            </w:r>
            <w:r w:rsidRPr="00FD5544">
              <w:rPr>
                <w:rFonts w:ascii="Arial" w:hAnsi="Arial" w:cs="Arial"/>
                <w:b/>
              </w:rPr>
              <w:t>ethodology</w:t>
            </w:r>
          </w:p>
        </w:tc>
        <w:tc>
          <w:tcPr>
            <w:tcW w:w="4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D3D62" w14:textId="77777777" w:rsidR="00956596" w:rsidRDefault="00956596" w:rsidP="00075749">
            <w:pPr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ethodology of </w:t>
            </w:r>
            <w:r w:rsidR="00C91F96">
              <w:rPr>
                <w:rFonts w:ascii="Arial" w:hAnsi="Arial" w:cs="Arial"/>
              </w:rPr>
              <w:t>D</w:t>
            </w:r>
            <w:r>
              <w:rPr>
                <w:rFonts w:ascii="Arial" w:hAnsi="Arial" w:cs="Arial"/>
              </w:rPr>
              <w:t xml:space="preserve">ata </w:t>
            </w:r>
            <w:r w:rsidR="00C91F96">
              <w:rPr>
                <w:rFonts w:ascii="Arial" w:hAnsi="Arial" w:cs="Arial"/>
              </w:rPr>
              <w:t>M</w:t>
            </w:r>
            <w:r>
              <w:rPr>
                <w:rFonts w:ascii="Arial" w:hAnsi="Arial" w:cs="Arial"/>
              </w:rPr>
              <w:t>anagement</w:t>
            </w:r>
          </w:p>
          <w:p w14:paraId="7438DB0D" w14:textId="77777777" w:rsidR="00956596" w:rsidRPr="00B84A48" w:rsidRDefault="00956596" w:rsidP="00075749">
            <w:pPr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(appropriate </w:t>
            </w:r>
            <w:r w:rsidR="000200D6">
              <w:rPr>
                <w:rFonts w:ascii="Arial" w:hAnsi="Arial" w:cs="Arial"/>
              </w:rPr>
              <w:t>SAS P</w:t>
            </w:r>
            <w:r>
              <w:rPr>
                <w:rFonts w:ascii="Arial" w:hAnsi="Arial" w:cs="Arial"/>
              </w:rPr>
              <w:t>rocedure)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864B4" w14:textId="77777777" w:rsidR="00956596" w:rsidRPr="00B84A48" w:rsidRDefault="00644E14" w:rsidP="00752C7C">
            <w:pPr>
              <w:spacing w:before="40"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</w:t>
            </w:r>
            <w:r w:rsidR="00956596">
              <w:rPr>
                <w:rFonts w:ascii="Arial" w:hAnsi="Arial" w:cs="Arial"/>
              </w:rPr>
              <w:t>5</w:t>
            </w:r>
          </w:p>
        </w:tc>
        <w:tc>
          <w:tcPr>
            <w:tcW w:w="21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C2548" w14:textId="77777777" w:rsidR="00956596" w:rsidRPr="00B84A48" w:rsidRDefault="00956596" w:rsidP="00FD5544">
            <w:pPr>
              <w:spacing w:before="2"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956596" w14:paraId="15BBAAA7" w14:textId="77777777" w:rsidTr="00075749">
        <w:trPr>
          <w:trHeight w:val="607"/>
        </w:trPr>
        <w:tc>
          <w:tcPr>
            <w:tcW w:w="15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4280A" w14:textId="77777777" w:rsidR="00956596" w:rsidRPr="00FD5544" w:rsidRDefault="00956596" w:rsidP="00FD5544">
            <w:pPr>
              <w:spacing w:before="2"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0F27B" w14:textId="77777777" w:rsidR="00956596" w:rsidRDefault="00956596" w:rsidP="00075749">
            <w:pPr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ethodology of </w:t>
            </w:r>
            <w:r w:rsidR="00C91F96">
              <w:rPr>
                <w:rFonts w:ascii="Arial" w:hAnsi="Arial" w:cs="Arial"/>
              </w:rPr>
              <w:t>D</w:t>
            </w:r>
            <w:r>
              <w:rPr>
                <w:rFonts w:ascii="Arial" w:hAnsi="Arial" w:cs="Arial"/>
              </w:rPr>
              <w:t xml:space="preserve">escriptive </w:t>
            </w:r>
            <w:r w:rsidR="00C91F96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>tatistics</w:t>
            </w:r>
          </w:p>
          <w:p w14:paraId="3C03336C" w14:textId="77777777" w:rsidR="00956596" w:rsidRPr="00B84A48" w:rsidRDefault="00956596" w:rsidP="00075749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appropriate test</w:t>
            </w:r>
            <w:r w:rsidR="00EB1C1B">
              <w:rPr>
                <w:rFonts w:ascii="Arial" w:hAnsi="Arial" w:cs="Arial"/>
              </w:rPr>
              <w:t xml:space="preserve"> and SAS Procedure</w:t>
            </w:r>
            <w:r>
              <w:rPr>
                <w:rFonts w:ascii="Arial" w:hAnsi="Arial" w:cs="Arial"/>
              </w:rPr>
              <w:t>)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88ECC" w14:textId="77777777" w:rsidR="00956596" w:rsidRPr="00B84A48" w:rsidRDefault="00644E14" w:rsidP="00752C7C">
            <w:pPr>
              <w:spacing w:before="40"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</w:t>
            </w:r>
            <w:r w:rsidR="00956596">
              <w:rPr>
                <w:rFonts w:ascii="Arial" w:hAnsi="Arial" w:cs="Arial"/>
              </w:rPr>
              <w:t>5</w:t>
            </w:r>
          </w:p>
        </w:tc>
        <w:tc>
          <w:tcPr>
            <w:tcW w:w="21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B1CC6" w14:textId="77777777" w:rsidR="00956596" w:rsidRPr="00B84A48" w:rsidRDefault="00956596" w:rsidP="00FD5544">
            <w:pPr>
              <w:spacing w:before="2"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956596" w14:paraId="763D25CF" w14:textId="77777777" w:rsidTr="00075749">
        <w:trPr>
          <w:trHeight w:val="588"/>
        </w:trPr>
        <w:tc>
          <w:tcPr>
            <w:tcW w:w="15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E9086" w14:textId="77777777" w:rsidR="00956596" w:rsidRPr="00FD5544" w:rsidRDefault="00956596" w:rsidP="00FD5544">
            <w:pPr>
              <w:spacing w:before="2"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B45F1" w14:textId="77777777" w:rsidR="00956596" w:rsidRDefault="00956596" w:rsidP="00075749">
            <w:pPr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ethodology of </w:t>
            </w:r>
            <w:r w:rsidR="00C91F96">
              <w:rPr>
                <w:rFonts w:ascii="Arial" w:hAnsi="Arial" w:cs="Arial"/>
              </w:rPr>
              <w:t>I</w:t>
            </w:r>
            <w:r>
              <w:rPr>
                <w:rFonts w:ascii="Arial" w:hAnsi="Arial" w:cs="Arial"/>
              </w:rPr>
              <w:t xml:space="preserve">nferential </w:t>
            </w:r>
            <w:r w:rsidR="00C91F96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>tatistics</w:t>
            </w:r>
          </w:p>
          <w:p w14:paraId="6DC6D92F" w14:textId="77777777" w:rsidR="00075749" w:rsidRPr="00B84A48" w:rsidRDefault="00956596" w:rsidP="00075749">
            <w:pPr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appropriate test</w:t>
            </w:r>
            <w:r w:rsidR="00EB1C1B">
              <w:rPr>
                <w:rFonts w:ascii="Arial" w:hAnsi="Arial" w:cs="Arial"/>
              </w:rPr>
              <w:t xml:space="preserve"> and SAS Procedure</w:t>
            </w:r>
            <w:r>
              <w:rPr>
                <w:rFonts w:ascii="Arial" w:hAnsi="Arial" w:cs="Arial"/>
              </w:rPr>
              <w:t>)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6C77B" w14:textId="77777777" w:rsidR="00956596" w:rsidRPr="00B84A48" w:rsidRDefault="00644E14" w:rsidP="00752C7C">
            <w:pPr>
              <w:spacing w:before="40"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</w:t>
            </w:r>
            <w:r w:rsidR="00956596">
              <w:rPr>
                <w:rFonts w:ascii="Arial" w:hAnsi="Arial" w:cs="Arial"/>
              </w:rPr>
              <w:t>5</w:t>
            </w:r>
          </w:p>
        </w:tc>
        <w:tc>
          <w:tcPr>
            <w:tcW w:w="21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F6045" w14:textId="77777777" w:rsidR="00956596" w:rsidRPr="00B84A48" w:rsidRDefault="00956596" w:rsidP="00FD5544">
            <w:pPr>
              <w:spacing w:before="2"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956596" w14:paraId="2927516A" w14:textId="77777777" w:rsidTr="00C91F96">
        <w:tc>
          <w:tcPr>
            <w:tcW w:w="159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06D56" w14:textId="77777777" w:rsidR="00CE21F4" w:rsidRDefault="00CE21F4" w:rsidP="00FD5544">
            <w:pPr>
              <w:spacing w:before="2" w:line="360" w:lineRule="auto"/>
              <w:jc w:val="center"/>
              <w:rPr>
                <w:rFonts w:ascii="Arial" w:hAnsi="Arial" w:cs="Arial"/>
                <w:b/>
              </w:rPr>
            </w:pPr>
          </w:p>
          <w:p w14:paraId="16CF4EE4" w14:textId="77777777" w:rsidR="00CE21F4" w:rsidRDefault="00956596" w:rsidP="00FD5544">
            <w:pPr>
              <w:spacing w:before="2"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</w:t>
            </w:r>
            <w:r w:rsidRPr="00FD5544">
              <w:rPr>
                <w:rFonts w:ascii="Arial" w:hAnsi="Arial" w:cs="Arial"/>
                <w:b/>
              </w:rPr>
              <w:t xml:space="preserve">nalysis </w:t>
            </w:r>
          </w:p>
          <w:p w14:paraId="2A1241B8" w14:textId="77777777" w:rsidR="00CE21F4" w:rsidRDefault="00956596" w:rsidP="00FD5544">
            <w:pPr>
              <w:spacing w:before="2" w:line="360" w:lineRule="auto"/>
              <w:jc w:val="center"/>
              <w:rPr>
                <w:rFonts w:ascii="Arial" w:hAnsi="Arial" w:cs="Arial"/>
                <w:b/>
              </w:rPr>
            </w:pPr>
            <w:r w:rsidRPr="00FD5544">
              <w:rPr>
                <w:rFonts w:ascii="Arial" w:hAnsi="Arial" w:cs="Arial"/>
                <w:b/>
              </w:rPr>
              <w:t xml:space="preserve">&amp; </w:t>
            </w:r>
          </w:p>
          <w:p w14:paraId="196FEEDC" w14:textId="77777777" w:rsidR="00956596" w:rsidRPr="00FD5544" w:rsidRDefault="00956596" w:rsidP="00FD5544">
            <w:pPr>
              <w:spacing w:before="2"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</w:t>
            </w:r>
            <w:r w:rsidRPr="00FD5544">
              <w:rPr>
                <w:rFonts w:ascii="Arial" w:hAnsi="Arial" w:cs="Arial"/>
                <w:b/>
              </w:rPr>
              <w:t>esults</w:t>
            </w:r>
          </w:p>
        </w:tc>
        <w:tc>
          <w:tcPr>
            <w:tcW w:w="4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B3E8B" w14:textId="77777777" w:rsidR="00956596" w:rsidRPr="00B84A48" w:rsidRDefault="00956596" w:rsidP="00752C7C">
            <w:pPr>
              <w:spacing w:before="4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AS </w:t>
            </w:r>
            <w:r w:rsidR="00C91F96">
              <w:rPr>
                <w:rFonts w:ascii="Arial" w:hAnsi="Arial" w:cs="Arial"/>
              </w:rPr>
              <w:t>C</w:t>
            </w:r>
            <w:r>
              <w:rPr>
                <w:rFonts w:ascii="Arial" w:hAnsi="Arial" w:cs="Arial"/>
              </w:rPr>
              <w:t>ode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B456A" w14:textId="77777777" w:rsidR="00956596" w:rsidRPr="00B84A48" w:rsidRDefault="00644E14" w:rsidP="00752C7C">
            <w:pPr>
              <w:spacing w:before="40"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</w:t>
            </w:r>
            <w:r w:rsidR="00956596">
              <w:rPr>
                <w:rFonts w:ascii="Arial" w:hAnsi="Arial" w:cs="Arial"/>
              </w:rPr>
              <w:t>5</w:t>
            </w:r>
          </w:p>
        </w:tc>
        <w:tc>
          <w:tcPr>
            <w:tcW w:w="21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2FB80" w14:textId="77777777" w:rsidR="00956596" w:rsidRPr="00B84A48" w:rsidRDefault="00956596" w:rsidP="00FD5544">
            <w:pPr>
              <w:spacing w:before="2"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956596" w14:paraId="6916BF3A" w14:textId="77777777" w:rsidTr="005B65A8">
        <w:trPr>
          <w:trHeight w:val="668"/>
        </w:trPr>
        <w:tc>
          <w:tcPr>
            <w:tcW w:w="15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B2958" w14:textId="77777777" w:rsidR="00956596" w:rsidRPr="00FD5544" w:rsidRDefault="00956596" w:rsidP="00FD5544">
            <w:pPr>
              <w:spacing w:before="2"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E0D00" w14:textId="77777777" w:rsidR="00956596" w:rsidRDefault="00956596" w:rsidP="005B65A8">
            <w:pPr>
              <w:spacing w:before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sentation and appropriateness of SAS Output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5B8C0" w14:textId="77777777" w:rsidR="00956596" w:rsidRPr="00B84A48" w:rsidRDefault="00644E14" w:rsidP="00752C7C">
            <w:pPr>
              <w:spacing w:before="40"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</w:t>
            </w:r>
            <w:r w:rsidR="00956596">
              <w:rPr>
                <w:rFonts w:ascii="Arial" w:hAnsi="Arial" w:cs="Arial"/>
              </w:rPr>
              <w:t>5</w:t>
            </w:r>
          </w:p>
        </w:tc>
        <w:tc>
          <w:tcPr>
            <w:tcW w:w="21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D926A" w14:textId="77777777" w:rsidR="00956596" w:rsidRPr="00B84A48" w:rsidRDefault="00956596" w:rsidP="00FD5544">
            <w:pPr>
              <w:spacing w:before="2"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956596" w14:paraId="6CA8FD28" w14:textId="77777777" w:rsidTr="00C91F96">
        <w:tc>
          <w:tcPr>
            <w:tcW w:w="15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3024B" w14:textId="77777777" w:rsidR="00956596" w:rsidRPr="00FD5544" w:rsidRDefault="00956596" w:rsidP="00FD5544">
            <w:pPr>
              <w:spacing w:before="2" w:line="36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4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BB223" w14:textId="77777777" w:rsidR="00956596" w:rsidRDefault="00956596" w:rsidP="00752C7C">
            <w:pPr>
              <w:spacing w:before="4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pretation of result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DE014" w14:textId="77777777" w:rsidR="00956596" w:rsidRPr="00B84A48" w:rsidRDefault="00644E14" w:rsidP="00752C7C">
            <w:pPr>
              <w:spacing w:before="40"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</w:t>
            </w:r>
            <w:r w:rsidR="00956596">
              <w:rPr>
                <w:rFonts w:ascii="Arial" w:hAnsi="Arial" w:cs="Arial"/>
              </w:rPr>
              <w:t>5</w:t>
            </w:r>
          </w:p>
        </w:tc>
        <w:tc>
          <w:tcPr>
            <w:tcW w:w="21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A2060" w14:textId="77777777" w:rsidR="00956596" w:rsidRPr="00B84A48" w:rsidRDefault="00956596" w:rsidP="00FD5544">
            <w:pPr>
              <w:spacing w:before="2"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956596" w14:paraId="6B6C2930" w14:textId="77777777" w:rsidTr="00BF72A8">
        <w:trPr>
          <w:trHeight w:val="415"/>
        </w:trPr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4D228" w14:textId="77777777" w:rsidR="00956596" w:rsidRPr="00FD5544" w:rsidRDefault="00956596" w:rsidP="00BF72A8">
            <w:pPr>
              <w:spacing w:before="2"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</w:t>
            </w:r>
            <w:r w:rsidRPr="00FD5544">
              <w:rPr>
                <w:rFonts w:ascii="Arial" w:hAnsi="Arial" w:cs="Arial"/>
                <w:b/>
              </w:rPr>
              <w:t>onclusion</w:t>
            </w:r>
            <w:r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4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F0E4B" w14:textId="77777777" w:rsidR="00956596" w:rsidRDefault="00956596" w:rsidP="00752C7C">
            <w:pPr>
              <w:spacing w:before="4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nclusion </w:t>
            </w:r>
            <w:r w:rsidR="00EB1C1B">
              <w:rPr>
                <w:rFonts w:ascii="Arial" w:hAnsi="Arial" w:cs="Arial"/>
              </w:rPr>
              <w:t>and recommendation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40AD7" w14:textId="77777777" w:rsidR="00956596" w:rsidRPr="00B84A48" w:rsidRDefault="00644E14" w:rsidP="00752C7C">
            <w:pPr>
              <w:spacing w:before="40"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</w:t>
            </w:r>
            <w:r w:rsidR="00956596">
              <w:rPr>
                <w:rFonts w:ascii="Arial" w:hAnsi="Arial" w:cs="Arial"/>
              </w:rPr>
              <w:t>5</w:t>
            </w:r>
          </w:p>
        </w:tc>
        <w:tc>
          <w:tcPr>
            <w:tcW w:w="21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0D1C5" w14:textId="77777777" w:rsidR="00956596" w:rsidRPr="00B84A48" w:rsidRDefault="00956596" w:rsidP="00FD5544">
            <w:pPr>
              <w:spacing w:before="2"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EB1C1B" w14:paraId="43AC3B42" w14:textId="77777777" w:rsidTr="00C91F96">
        <w:tc>
          <w:tcPr>
            <w:tcW w:w="1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5003D" w14:textId="77777777" w:rsidR="00EB1C1B" w:rsidRDefault="00EB1C1B" w:rsidP="00FD5544">
            <w:pPr>
              <w:spacing w:before="2" w:line="36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ferences</w:t>
            </w:r>
          </w:p>
        </w:tc>
        <w:tc>
          <w:tcPr>
            <w:tcW w:w="4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6E9EB" w14:textId="77777777" w:rsidR="00EB1C1B" w:rsidRDefault="00EB1C1B" w:rsidP="00752C7C">
            <w:pPr>
              <w:spacing w:before="4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ferences and Appendices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8BA55" w14:textId="77777777" w:rsidR="00EB1C1B" w:rsidRDefault="00EF7FEF" w:rsidP="00752C7C">
            <w:pPr>
              <w:spacing w:before="40"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</w:t>
            </w:r>
            <w:r w:rsidR="00EB1C1B">
              <w:rPr>
                <w:rFonts w:ascii="Arial" w:hAnsi="Arial" w:cs="Arial"/>
              </w:rPr>
              <w:t>5</w:t>
            </w:r>
          </w:p>
        </w:tc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1202D" w14:textId="77777777" w:rsidR="00EB1C1B" w:rsidRPr="00B84A48" w:rsidRDefault="00EB1C1B" w:rsidP="00FD5544">
            <w:pPr>
              <w:spacing w:before="2" w:line="360" w:lineRule="auto"/>
              <w:jc w:val="center"/>
              <w:rPr>
                <w:rFonts w:ascii="Arial" w:hAnsi="Arial" w:cs="Arial"/>
              </w:rPr>
            </w:pPr>
          </w:p>
        </w:tc>
      </w:tr>
    </w:tbl>
    <w:p w14:paraId="416A35CF" w14:textId="77777777" w:rsidR="00B84A48" w:rsidRDefault="00B84A48" w:rsidP="00B97587">
      <w:pPr>
        <w:spacing w:before="2"/>
        <w:rPr>
          <w:rFonts w:ascii="Arial Narrow" w:hAnsi="Arial Narrow"/>
        </w:rPr>
      </w:pPr>
    </w:p>
    <w:p w14:paraId="229F1015" w14:textId="77777777" w:rsidR="008F3E26" w:rsidRPr="00B84A48" w:rsidRDefault="008F3E26" w:rsidP="00B97587">
      <w:pPr>
        <w:spacing w:before="2"/>
        <w:rPr>
          <w:rFonts w:ascii="Arial Narrow" w:hAnsi="Arial Narrow"/>
        </w:rPr>
      </w:pPr>
    </w:p>
    <w:p w14:paraId="4B38ACDA" w14:textId="77777777" w:rsidR="00B97587" w:rsidRPr="00F331A7" w:rsidRDefault="003E73ED" w:rsidP="00A17009">
      <w:pPr>
        <w:pStyle w:val="BodyText"/>
        <w:spacing w:line="360" w:lineRule="auto"/>
        <w:rPr>
          <w:rFonts w:ascii="Arial" w:hAnsi="Arial" w:cs="Arial"/>
          <w:b w:val="0"/>
          <w:sz w:val="22"/>
          <w:szCs w:val="22"/>
        </w:rPr>
      </w:pPr>
      <w:r w:rsidRPr="00F331A7">
        <w:rPr>
          <w:rFonts w:ascii="Arial" w:hAnsi="Arial" w:cs="Arial"/>
          <w:b w:val="0"/>
          <w:sz w:val="22"/>
          <w:szCs w:val="22"/>
        </w:rPr>
        <w:t>Examiner</w:t>
      </w:r>
      <w:r w:rsidR="00A17009">
        <w:rPr>
          <w:rFonts w:ascii="Arial" w:hAnsi="Arial" w:cs="Arial"/>
          <w:b w:val="0"/>
          <w:sz w:val="22"/>
          <w:szCs w:val="22"/>
        </w:rPr>
        <w:t>’s</w:t>
      </w:r>
      <w:r w:rsidRPr="00F331A7">
        <w:rPr>
          <w:rFonts w:ascii="Arial" w:hAnsi="Arial" w:cs="Arial"/>
          <w:b w:val="0"/>
          <w:sz w:val="22"/>
          <w:szCs w:val="22"/>
        </w:rPr>
        <w:t xml:space="preserve"> Name</w:t>
      </w:r>
      <w:r w:rsidR="00A17009">
        <w:rPr>
          <w:rFonts w:ascii="Arial" w:hAnsi="Arial" w:cs="Arial"/>
          <w:b w:val="0"/>
          <w:sz w:val="22"/>
          <w:szCs w:val="22"/>
        </w:rPr>
        <w:tab/>
      </w:r>
      <w:r w:rsidRPr="00F331A7">
        <w:rPr>
          <w:rFonts w:ascii="Arial" w:hAnsi="Arial" w:cs="Arial"/>
          <w:b w:val="0"/>
          <w:sz w:val="22"/>
          <w:szCs w:val="22"/>
        </w:rPr>
        <w:t>:</w:t>
      </w:r>
    </w:p>
    <w:p w14:paraId="584BFC03" w14:textId="77777777" w:rsidR="003E73ED" w:rsidRPr="00F331A7" w:rsidRDefault="003E73ED" w:rsidP="00A17009">
      <w:pPr>
        <w:pStyle w:val="BodyText"/>
        <w:spacing w:line="360" w:lineRule="auto"/>
        <w:rPr>
          <w:rFonts w:ascii="Arial" w:hAnsi="Arial" w:cs="Arial"/>
          <w:b w:val="0"/>
          <w:sz w:val="22"/>
          <w:szCs w:val="22"/>
        </w:rPr>
      </w:pPr>
      <w:r w:rsidRPr="00F331A7">
        <w:rPr>
          <w:rFonts w:ascii="Arial" w:hAnsi="Arial" w:cs="Arial"/>
          <w:b w:val="0"/>
          <w:sz w:val="22"/>
          <w:szCs w:val="22"/>
        </w:rPr>
        <w:t>Signature</w:t>
      </w:r>
      <w:r w:rsidR="00A17009">
        <w:rPr>
          <w:rFonts w:ascii="Arial" w:hAnsi="Arial" w:cs="Arial"/>
          <w:b w:val="0"/>
          <w:sz w:val="22"/>
          <w:szCs w:val="22"/>
        </w:rPr>
        <w:tab/>
      </w:r>
      <w:r w:rsidR="00A17009">
        <w:rPr>
          <w:rFonts w:ascii="Arial" w:hAnsi="Arial" w:cs="Arial"/>
          <w:b w:val="0"/>
          <w:sz w:val="22"/>
          <w:szCs w:val="22"/>
        </w:rPr>
        <w:tab/>
      </w:r>
      <w:r w:rsidRPr="00F331A7">
        <w:rPr>
          <w:rFonts w:ascii="Arial" w:hAnsi="Arial" w:cs="Arial"/>
          <w:b w:val="0"/>
          <w:sz w:val="22"/>
          <w:szCs w:val="22"/>
        </w:rPr>
        <w:t>:</w:t>
      </w:r>
    </w:p>
    <w:p w14:paraId="760FF09A" w14:textId="77777777" w:rsidR="003E73ED" w:rsidRDefault="003E73ED" w:rsidP="00A17009">
      <w:pPr>
        <w:pStyle w:val="BodyText"/>
        <w:spacing w:line="360" w:lineRule="auto"/>
        <w:rPr>
          <w:rFonts w:ascii="Arial" w:hAnsi="Arial" w:cs="Arial"/>
          <w:b w:val="0"/>
          <w:sz w:val="22"/>
          <w:szCs w:val="22"/>
        </w:rPr>
      </w:pPr>
      <w:r w:rsidRPr="00F331A7">
        <w:rPr>
          <w:rFonts w:ascii="Arial" w:hAnsi="Arial" w:cs="Arial"/>
          <w:b w:val="0"/>
          <w:sz w:val="22"/>
          <w:szCs w:val="22"/>
        </w:rPr>
        <w:t>Date</w:t>
      </w:r>
      <w:r w:rsidR="00A17009">
        <w:rPr>
          <w:rFonts w:ascii="Arial" w:hAnsi="Arial" w:cs="Arial"/>
          <w:b w:val="0"/>
          <w:sz w:val="22"/>
          <w:szCs w:val="22"/>
        </w:rPr>
        <w:tab/>
      </w:r>
      <w:r w:rsidR="00A17009">
        <w:rPr>
          <w:rFonts w:ascii="Arial" w:hAnsi="Arial" w:cs="Arial"/>
          <w:b w:val="0"/>
          <w:sz w:val="22"/>
          <w:szCs w:val="22"/>
        </w:rPr>
        <w:tab/>
      </w:r>
      <w:r w:rsidR="00A17009">
        <w:rPr>
          <w:rFonts w:ascii="Arial" w:hAnsi="Arial" w:cs="Arial"/>
          <w:b w:val="0"/>
          <w:sz w:val="22"/>
          <w:szCs w:val="22"/>
        </w:rPr>
        <w:tab/>
      </w:r>
      <w:r w:rsidRPr="00F331A7">
        <w:rPr>
          <w:rFonts w:ascii="Arial" w:hAnsi="Arial" w:cs="Arial"/>
          <w:b w:val="0"/>
          <w:sz w:val="22"/>
          <w:szCs w:val="22"/>
        </w:rPr>
        <w:t>:</w:t>
      </w:r>
    </w:p>
    <w:p w14:paraId="5C8E4B44" w14:textId="77777777" w:rsidR="00191474" w:rsidRDefault="00191474" w:rsidP="00322445">
      <w:pPr>
        <w:spacing w:after="0"/>
        <w:rPr>
          <w:rFonts w:ascii="Arial Narrow" w:hAnsi="Arial Narrow"/>
          <w:b/>
        </w:rPr>
        <w:sectPr w:rsidR="00191474" w:rsidSect="003E73ED">
          <w:pgSz w:w="11906" w:h="16838"/>
          <w:pgMar w:top="851" w:right="1440" w:bottom="709" w:left="1440" w:header="708" w:footer="708" w:gutter="0"/>
          <w:cols w:space="708"/>
          <w:docGrid w:linePitch="360"/>
        </w:sect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9"/>
        <w:gridCol w:w="2129"/>
        <w:gridCol w:w="2130"/>
        <w:gridCol w:w="2130"/>
        <w:gridCol w:w="2130"/>
        <w:gridCol w:w="2133"/>
      </w:tblGrid>
      <w:tr w:rsidR="008F3E26" w:rsidRPr="008F3E26" w14:paraId="529E2A87" w14:textId="77777777" w:rsidTr="008F3E26">
        <w:trPr>
          <w:trHeight w:val="275"/>
          <w:jc w:val="center"/>
        </w:trPr>
        <w:tc>
          <w:tcPr>
            <w:tcW w:w="2129" w:type="dxa"/>
            <w:shd w:val="clear" w:color="auto" w:fill="BFBFBF" w:themeFill="background1" w:themeFillShade="BF"/>
          </w:tcPr>
          <w:p w14:paraId="59EA4B57" w14:textId="77777777" w:rsidR="008F3E26" w:rsidRPr="008F3E26" w:rsidRDefault="008F3E26" w:rsidP="008F3E26">
            <w:pPr>
              <w:pStyle w:val="TableParagraph"/>
              <w:spacing w:line="256" w:lineRule="exact"/>
              <w:ind w:left="107"/>
              <w:jc w:val="center"/>
              <w:rPr>
                <w:b/>
                <w:sz w:val="16"/>
                <w:szCs w:val="16"/>
              </w:rPr>
            </w:pPr>
            <w:r w:rsidRPr="008F3E26">
              <w:rPr>
                <w:b/>
                <w:sz w:val="16"/>
                <w:szCs w:val="16"/>
              </w:rPr>
              <w:lastRenderedPageBreak/>
              <w:t>ATTRIBUTE</w:t>
            </w:r>
          </w:p>
        </w:tc>
        <w:tc>
          <w:tcPr>
            <w:tcW w:w="2129" w:type="dxa"/>
            <w:shd w:val="clear" w:color="auto" w:fill="BFBFBF" w:themeFill="background1" w:themeFillShade="BF"/>
          </w:tcPr>
          <w:p w14:paraId="0C592811" w14:textId="77777777" w:rsidR="008F3E26" w:rsidRPr="008F3E26" w:rsidRDefault="008F3E26" w:rsidP="008F3E26">
            <w:pPr>
              <w:pStyle w:val="TableParagraph"/>
              <w:spacing w:line="256" w:lineRule="exact"/>
              <w:ind w:left="108"/>
              <w:jc w:val="center"/>
              <w:rPr>
                <w:b/>
                <w:sz w:val="16"/>
                <w:szCs w:val="16"/>
              </w:rPr>
            </w:pPr>
            <w:r w:rsidRPr="008F3E26">
              <w:rPr>
                <w:b/>
                <w:sz w:val="16"/>
                <w:szCs w:val="16"/>
              </w:rPr>
              <w:t>VERY WEAK (1)</w:t>
            </w:r>
          </w:p>
        </w:tc>
        <w:tc>
          <w:tcPr>
            <w:tcW w:w="2130" w:type="dxa"/>
            <w:shd w:val="clear" w:color="auto" w:fill="BFBFBF" w:themeFill="background1" w:themeFillShade="BF"/>
          </w:tcPr>
          <w:p w14:paraId="5362D763" w14:textId="77777777" w:rsidR="008F3E26" w:rsidRPr="008F3E26" w:rsidRDefault="008F3E26" w:rsidP="008F3E26">
            <w:pPr>
              <w:pStyle w:val="TableParagraph"/>
              <w:spacing w:line="256" w:lineRule="exact"/>
              <w:ind w:left="107"/>
              <w:jc w:val="center"/>
              <w:rPr>
                <w:b/>
                <w:sz w:val="16"/>
                <w:szCs w:val="16"/>
              </w:rPr>
            </w:pPr>
            <w:r w:rsidRPr="008F3E26">
              <w:rPr>
                <w:b/>
                <w:sz w:val="16"/>
                <w:szCs w:val="16"/>
              </w:rPr>
              <w:t>WEAK (2)</w:t>
            </w:r>
          </w:p>
        </w:tc>
        <w:tc>
          <w:tcPr>
            <w:tcW w:w="2130" w:type="dxa"/>
            <w:shd w:val="clear" w:color="auto" w:fill="BFBFBF" w:themeFill="background1" w:themeFillShade="BF"/>
          </w:tcPr>
          <w:p w14:paraId="11EDC82F" w14:textId="77777777" w:rsidR="008F3E26" w:rsidRPr="008F3E26" w:rsidRDefault="008F3E26" w:rsidP="008F3E26">
            <w:pPr>
              <w:pStyle w:val="TableParagraph"/>
              <w:spacing w:line="256" w:lineRule="exact"/>
              <w:ind w:left="107"/>
              <w:jc w:val="center"/>
              <w:rPr>
                <w:b/>
                <w:sz w:val="16"/>
                <w:szCs w:val="16"/>
              </w:rPr>
            </w:pPr>
            <w:r w:rsidRPr="008F3E26">
              <w:rPr>
                <w:b/>
                <w:sz w:val="16"/>
                <w:szCs w:val="16"/>
              </w:rPr>
              <w:t>FAIR (3)</w:t>
            </w:r>
          </w:p>
        </w:tc>
        <w:tc>
          <w:tcPr>
            <w:tcW w:w="2130" w:type="dxa"/>
            <w:shd w:val="clear" w:color="auto" w:fill="BFBFBF" w:themeFill="background1" w:themeFillShade="BF"/>
          </w:tcPr>
          <w:p w14:paraId="6A257708" w14:textId="77777777" w:rsidR="008F3E26" w:rsidRPr="008F3E26" w:rsidRDefault="008F3E26" w:rsidP="008F3E26">
            <w:pPr>
              <w:pStyle w:val="TableParagraph"/>
              <w:spacing w:line="256" w:lineRule="exact"/>
              <w:ind w:left="106"/>
              <w:jc w:val="center"/>
              <w:rPr>
                <w:b/>
                <w:sz w:val="16"/>
                <w:szCs w:val="16"/>
              </w:rPr>
            </w:pPr>
            <w:r w:rsidRPr="008F3E26">
              <w:rPr>
                <w:b/>
                <w:sz w:val="16"/>
                <w:szCs w:val="16"/>
              </w:rPr>
              <w:t>GOOD (4)</w:t>
            </w:r>
          </w:p>
        </w:tc>
        <w:tc>
          <w:tcPr>
            <w:tcW w:w="2133" w:type="dxa"/>
            <w:shd w:val="clear" w:color="auto" w:fill="BFBFBF" w:themeFill="background1" w:themeFillShade="BF"/>
          </w:tcPr>
          <w:p w14:paraId="3A546472" w14:textId="77777777" w:rsidR="008F3E26" w:rsidRPr="008F3E26" w:rsidRDefault="008F3E26" w:rsidP="008F3E26">
            <w:pPr>
              <w:pStyle w:val="TableParagraph"/>
              <w:spacing w:line="256" w:lineRule="exact"/>
              <w:ind w:left="105"/>
              <w:jc w:val="center"/>
              <w:rPr>
                <w:b/>
                <w:sz w:val="16"/>
                <w:szCs w:val="16"/>
              </w:rPr>
            </w:pPr>
            <w:r w:rsidRPr="008F3E26">
              <w:rPr>
                <w:b/>
                <w:sz w:val="16"/>
                <w:szCs w:val="16"/>
              </w:rPr>
              <w:t>VERY GOOD (5)</w:t>
            </w:r>
          </w:p>
        </w:tc>
      </w:tr>
      <w:tr w:rsidR="008C004C" w:rsidRPr="008F3E26" w14:paraId="3E0DBAE4" w14:textId="77777777" w:rsidTr="00236ED1">
        <w:trPr>
          <w:trHeight w:val="1046"/>
          <w:jc w:val="center"/>
        </w:trPr>
        <w:tc>
          <w:tcPr>
            <w:tcW w:w="2129" w:type="dxa"/>
          </w:tcPr>
          <w:p w14:paraId="18D250F7" w14:textId="77777777" w:rsidR="008C004C" w:rsidRPr="008F3E26" w:rsidRDefault="008C004C" w:rsidP="008F3E26">
            <w:pPr>
              <w:pStyle w:val="TableParagraph"/>
              <w:spacing w:before="4"/>
              <w:rPr>
                <w:b/>
                <w:sz w:val="16"/>
                <w:szCs w:val="16"/>
              </w:rPr>
            </w:pPr>
          </w:p>
          <w:p w14:paraId="5778D7FD" w14:textId="77777777" w:rsidR="008C004C" w:rsidRDefault="008C004C" w:rsidP="008F3E26">
            <w:pPr>
              <w:pStyle w:val="TableParagraph"/>
              <w:spacing w:line="162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Problem Identification</w:t>
            </w:r>
          </w:p>
          <w:p w14:paraId="5202F0F5" w14:textId="77777777" w:rsidR="008C004C" w:rsidRPr="00FE1A8C" w:rsidRDefault="008C004C" w:rsidP="008F3E26">
            <w:pPr>
              <w:pStyle w:val="TableParagraph"/>
              <w:spacing w:line="162" w:lineRule="exact"/>
              <w:ind w:left="232"/>
              <w:rPr>
                <w:b/>
                <w:sz w:val="16"/>
                <w:szCs w:val="16"/>
              </w:rPr>
            </w:pPr>
          </w:p>
          <w:p w14:paraId="55E2BDFF" w14:textId="77777777" w:rsidR="008C004C" w:rsidRPr="008F3E26" w:rsidRDefault="008C004C" w:rsidP="008F3E26">
            <w:pPr>
              <w:pStyle w:val="TableParagraph"/>
              <w:spacing w:line="155" w:lineRule="exact"/>
              <w:ind w:left="232"/>
              <w:rPr>
                <w:sz w:val="16"/>
                <w:szCs w:val="16"/>
              </w:rPr>
            </w:pPr>
            <w:r w:rsidRPr="00FE1A8C">
              <w:rPr>
                <w:b/>
                <w:sz w:val="16"/>
                <w:szCs w:val="16"/>
              </w:rPr>
              <w:t>INTRODUCTION</w:t>
            </w:r>
          </w:p>
        </w:tc>
        <w:tc>
          <w:tcPr>
            <w:tcW w:w="2129" w:type="dxa"/>
          </w:tcPr>
          <w:p w14:paraId="769FB50D" w14:textId="77777777" w:rsidR="008C004C" w:rsidRPr="008F3E26" w:rsidRDefault="008C004C" w:rsidP="008F3E26">
            <w:pPr>
              <w:pStyle w:val="TableParagraph"/>
              <w:spacing w:before="4"/>
              <w:rPr>
                <w:b/>
                <w:sz w:val="16"/>
                <w:szCs w:val="16"/>
              </w:rPr>
            </w:pPr>
          </w:p>
          <w:p w14:paraId="67F1B69F" w14:textId="77777777" w:rsidR="008C004C" w:rsidRPr="008F3E26" w:rsidRDefault="008C004C" w:rsidP="007F1CE3">
            <w:pPr>
              <w:pStyle w:val="TableParagraph"/>
              <w:spacing w:line="162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Not able to</w:t>
            </w:r>
            <w:r>
              <w:rPr>
                <w:sz w:val="16"/>
                <w:szCs w:val="16"/>
              </w:rPr>
              <w:t xml:space="preserve"> </w:t>
            </w:r>
            <w:r w:rsidRPr="008F3E26">
              <w:rPr>
                <w:sz w:val="16"/>
                <w:szCs w:val="16"/>
              </w:rPr>
              <w:t>explain a</w:t>
            </w:r>
          </w:p>
          <w:p w14:paraId="3EF7D830" w14:textId="77777777" w:rsidR="008C004C" w:rsidRPr="008F3E26" w:rsidRDefault="008C004C" w:rsidP="007F1CE3">
            <w:pPr>
              <w:pStyle w:val="TableParagraph"/>
              <w:spacing w:line="154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problem, even</w:t>
            </w:r>
            <w:r>
              <w:rPr>
                <w:sz w:val="16"/>
                <w:szCs w:val="16"/>
              </w:rPr>
              <w:t xml:space="preserve"> </w:t>
            </w:r>
            <w:r w:rsidRPr="008F3E26">
              <w:rPr>
                <w:sz w:val="16"/>
                <w:szCs w:val="16"/>
              </w:rPr>
              <w:t>with assistance</w:t>
            </w:r>
          </w:p>
        </w:tc>
        <w:tc>
          <w:tcPr>
            <w:tcW w:w="2130" w:type="dxa"/>
          </w:tcPr>
          <w:p w14:paraId="452D8EE4" w14:textId="77777777" w:rsidR="008C004C" w:rsidRPr="008F3E26" w:rsidRDefault="008C004C" w:rsidP="008F3E26">
            <w:pPr>
              <w:pStyle w:val="TableParagraph"/>
              <w:spacing w:before="4"/>
              <w:rPr>
                <w:b/>
                <w:sz w:val="16"/>
                <w:szCs w:val="16"/>
              </w:rPr>
            </w:pPr>
          </w:p>
          <w:p w14:paraId="7FCF986A" w14:textId="77777777" w:rsidR="008C004C" w:rsidRPr="008F3E26" w:rsidRDefault="008C004C" w:rsidP="008F3E26">
            <w:pPr>
              <w:pStyle w:val="TableParagraph"/>
              <w:spacing w:line="162" w:lineRule="exact"/>
              <w:ind w:right="24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</w:t>
            </w:r>
            <w:r w:rsidRPr="008F3E26">
              <w:rPr>
                <w:sz w:val="16"/>
                <w:szCs w:val="16"/>
              </w:rPr>
              <w:t>Able to partially explain</w:t>
            </w:r>
          </w:p>
          <w:p w14:paraId="5A1727AC" w14:textId="77777777" w:rsidR="008C004C" w:rsidRPr="008F3E26" w:rsidRDefault="008C004C" w:rsidP="008F3E26">
            <w:pPr>
              <w:pStyle w:val="TableParagraph"/>
              <w:spacing w:line="155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a problem with</w:t>
            </w:r>
          </w:p>
          <w:p w14:paraId="4559D36A" w14:textId="77777777" w:rsidR="008C004C" w:rsidRPr="008F3E26" w:rsidRDefault="008C004C" w:rsidP="008F3E26">
            <w:pPr>
              <w:pStyle w:val="TableParagraph"/>
              <w:spacing w:line="154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maximum assistance.</w:t>
            </w:r>
          </w:p>
        </w:tc>
        <w:tc>
          <w:tcPr>
            <w:tcW w:w="2130" w:type="dxa"/>
          </w:tcPr>
          <w:p w14:paraId="221072DC" w14:textId="77777777" w:rsidR="008C004C" w:rsidRPr="008F3E26" w:rsidRDefault="008C004C" w:rsidP="008F3E26">
            <w:pPr>
              <w:pStyle w:val="TableParagraph"/>
              <w:spacing w:before="4"/>
              <w:rPr>
                <w:b/>
                <w:sz w:val="16"/>
                <w:szCs w:val="16"/>
              </w:rPr>
            </w:pPr>
          </w:p>
          <w:p w14:paraId="6C13243B" w14:textId="77777777" w:rsidR="008C004C" w:rsidRPr="008F3E26" w:rsidRDefault="008C004C" w:rsidP="007F1CE3">
            <w:pPr>
              <w:pStyle w:val="TableParagraph"/>
              <w:spacing w:line="162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Able to explain a</w:t>
            </w:r>
            <w:r>
              <w:rPr>
                <w:sz w:val="16"/>
                <w:szCs w:val="16"/>
              </w:rPr>
              <w:t xml:space="preserve"> </w:t>
            </w:r>
            <w:r w:rsidRPr="008F3E26">
              <w:rPr>
                <w:sz w:val="16"/>
                <w:szCs w:val="16"/>
              </w:rPr>
              <w:t>problem with minimum</w:t>
            </w:r>
          </w:p>
          <w:p w14:paraId="3561E21F" w14:textId="77777777" w:rsidR="008C004C" w:rsidRPr="008F3E26" w:rsidRDefault="008C004C" w:rsidP="008F3E26">
            <w:pPr>
              <w:pStyle w:val="TableParagraph"/>
              <w:spacing w:line="154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assistance.</w:t>
            </w:r>
          </w:p>
        </w:tc>
        <w:tc>
          <w:tcPr>
            <w:tcW w:w="2130" w:type="dxa"/>
          </w:tcPr>
          <w:p w14:paraId="072C8E51" w14:textId="77777777" w:rsidR="008C004C" w:rsidRPr="008F3E26" w:rsidRDefault="008C004C" w:rsidP="008F3E26">
            <w:pPr>
              <w:pStyle w:val="TableParagraph"/>
              <w:spacing w:before="4"/>
              <w:rPr>
                <w:b/>
                <w:sz w:val="16"/>
                <w:szCs w:val="16"/>
              </w:rPr>
            </w:pPr>
          </w:p>
          <w:p w14:paraId="535C5EBD" w14:textId="77777777" w:rsidR="008C004C" w:rsidRPr="008F3E26" w:rsidRDefault="008C004C" w:rsidP="008F3E26">
            <w:pPr>
              <w:pStyle w:val="TableParagraph"/>
              <w:spacing w:line="162" w:lineRule="exact"/>
              <w:ind w:left="231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Independently able to</w:t>
            </w:r>
          </w:p>
          <w:p w14:paraId="19AB6409" w14:textId="77777777" w:rsidR="008C004C" w:rsidRPr="008F3E26" w:rsidRDefault="008C004C" w:rsidP="008C004C">
            <w:pPr>
              <w:pStyle w:val="TableParagraph"/>
              <w:spacing w:line="155" w:lineRule="exact"/>
              <w:ind w:left="231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explain a</w:t>
            </w:r>
            <w:r>
              <w:rPr>
                <w:sz w:val="16"/>
                <w:szCs w:val="16"/>
              </w:rPr>
              <w:t xml:space="preserve"> </w:t>
            </w:r>
            <w:r w:rsidRPr="008F3E26">
              <w:rPr>
                <w:sz w:val="16"/>
                <w:szCs w:val="16"/>
              </w:rPr>
              <w:t>problem clearly without</w:t>
            </w:r>
            <w:r>
              <w:rPr>
                <w:sz w:val="16"/>
                <w:szCs w:val="16"/>
              </w:rPr>
              <w:t xml:space="preserve"> </w:t>
            </w:r>
            <w:r w:rsidRPr="008F3E26">
              <w:rPr>
                <w:sz w:val="16"/>
                <w:szCs w:val="16"/>
              </w:rPr>
              <w:t>assistance.</w:t>
            </w:r>
          </w:p>
        </w:tc>
        <w:tc>
          <w:tcPr>
            <w:tcW w:w="2133" w:type="dxa"/>
          </w:tcPr>
          <w:p w14:paraId="5F296BE8" w14:textId="77777777" w:rsidR="008C004C" w:rsidRPr="008F3E26" w:rsidRDefault="008C004C" w:rsidP="008F3E26">
            <w:pPr>
              <w:pStyle w:val="TableParagraph"/>
              <w:spacing w:before="4"/>
              <w:rPr>
                <w:b/>
                <w:sz w:val="16"/>
                <w:szCs w:val="16"/>
              </w:rPr>
            </w:pPr>
          </w:p>
          <w:p w14:paraId="531D9DCA" w14:textId="77777777" w:rsidR="008C004C" w:rsidRPr="008F3E26" w:rsidRDefault="008C004C" w:rsidP="008F3E26">
            <w:pPr>
              <w:pStyle w:val="TableParagraph"/>
              <w:spacing w:line="162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Able to provide</w:t>
            </w:r>
          </w:p>
          <w:p w14:paraId="323B278C" w14:textId="77777777" w:rsidR="008C004C" w:rsidRPr="008F3E26" w:rsidRDefault="008C004C" w:rsidP="008F3E26">
            <w:pPr>
              <w:pStyle w:val="TableParagraph"/>
              <w:spacing w:line="155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explanation of</w:t>
            </w:r>
          </w:p>
          <w:p w14:paraId="2269058C" w14:textId="77777777" w:rsidR="008C004C" w:rsidRPr="008F3E26" w:rsidRDefault="008C004C" w:rsidP="008F3E26">
            <w:pPr>
              <w:pStyle w:val="TableParagraph"/>
              <w:spacing w:line="154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problem very clearly</w:t>
            </w:r>
          </w:p>
          <w:p w14:paraId="32067D9D" w14:textId="77777777" w:rsidR="008C004C" w:rsidRPr="008F3E26" w:rsidRDefault="008C004C" w:rsidP="008F3E26">
            <w:pPr>
              <w:pStyle w:val="TableParagraph"/>
              <w:spacing w:line="176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and accurately.</w:t>
            </w:r>
          </w:p>
        </w:tc>
      </w:tr>
      <w:tr w:rsidR="008F3E26" w:rsidRPr="008F3E26" w14:paraId="3614C8F7" w14:textId="77777777" w:rsidTr="008F3E26">
        <w:trPr>
          <w:trHeight w:val="2328"/>
          <w:jc w:val="center"/>
        </w:trPr>
        <w:tc>
          <w:tcPr>
            <w:tcW w:w="2129" w:type="dxa"/>
          </w:tcPr>
          <w:p w14:paraId="2FC781EA" w14:textId="77777777" w:rsidR="008F3E26" w:rsidRPr="008F3E26" w:rsidRDefault="008F3E26" w:rsidP="008F3E26">
            <w:pPr>
              <w:pStyle w:val="TableParagraph"/>
              <w:spacing w:before="4"/>
              <w:rPr>
                <w:b/>
                <w:sz w:val="16"/>
                <w:szCs w:val="16"/>
              </w:rPr>
            </w:pPr>
          </w:p>
          <w:p w14:paraId="13CFB39F" w14:textId="77777777" w:rsidR="008F3E26" w:rsidRPr="008F3E26" w:rsidRDefault="008F3E26" w:rsidP="008F3E26">
            <w:pPr>
              <w:pStyle w:val="TableParagraph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Analysis</w:t>
            </w:r>
          </w:p>
          <w:p w14:paraId="222A846D" w14:textId="77777777" w:rsidR="008F3E26" w:rsidRPr="008F3E26" w:rsidRDefault="008F3E26" w:rsidP="008F3E26">
            <w:pPr>
              <w:pStyle w:val="TableParagraph"/>
              <w:spacing w:before="1"/>
              <w:rPr>
                <w:b/>
                <w:sz w:val="16"/>
                <w:szCs w:val="16"/>
              </w:rPr>
            </w:pPr>
          </w:p>
          <w:p w14:paraId="5426FCC6" w14:textId="77777777" w:rsidR="008F3E26" w:rsidRPr="00FE1A8C" w:rsidRDefault="008F3E26" w:rsidP="008F3E26">
            <w:pPr>
              <w:pStyle w:val="TableParagraph"/>
              <w:ind w:left="232"/>
              <w:rPr>
                <w:b/>
                <w:sz w:val="16"/>
                <w:szCs w:val="16"/>
              </w:rPr>
            </w:pPr>
            <w:r w:rsidRPr="00FE1A8C">
              <w:rPr>
                <w:b/>
                <w:sz w:val="16"/>
                <w:szCs w:val="16"/>
              </w:rPr>
              <w:t>METHODOLOGY</w:t>
            </w:r>
          </w:p>
        </w:tc>
        <w:tc>
          <w:tcPr>
            <w:tcW w:w="2129" w:type="dxa"/>
          </w:tcPr>
          <w:p w14:paraId="76BC1417" w14:textId="77777777" w:rsidR="008F3E26" w:rsidRPr="008F3E26" w:rsidRDefault="008F3E26" w:rsidP="008F3E26">
            <w:pPr>
              <w:pStyle w:val="TableParagraph"/>
              <w:spacing w:before="4"/>
              <w:rPr>
                <w:b/>
                <w:sz w:val="16"/>
                <w:szCs w:val="16"/>
              </w:rPr>
            </w:pPr>
          </w:p>
          <w:p w14:paraId="285BA03B" w14:textId="77777777" w:rsidR="008F3E26" w:rsidRPr="008F3E26" w:rsidRDefault="008F3E26" w:rsidP="007F1CE3">
            <w:pPr>
              <w:pStyle w:val="TableParagraph"/>
              <w:ind w:left="232" w:right="221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 xml:space="preserve">Not able to </w:t>
            </w:r>
            <w:r w:rsidR="007F1CE3">
              <w:rPr>
                <w:sz w:val="16"/>
                <w:szCs w:val="16"/>
              </w:rPr>
              <w:t xml:space="preserve">organize </w:t>
            </w:r>
            <w:r w:rsidRPr="008F3E26">
              <w:rPr>
                <w:sz w:val="16"/>
                <w:szCs w:val="16"/>
              </w:rPr>
              <w:t>and analyse gathered information or data and fails to define the</w:t>
            </w:r>
            <w:r w:rsidR="007F1CE3">
              <w:rPr>
                <w:sz w:val="16"/>
                <w:szCs w:val="16"/>
              </w:rPr>
              <w:t xml:space="preserve"> </w:t>
            </w:r>
            <w:r w:rsidRPr="008F3E26">
              <w:rPr>
                <w:sz w:val="16"/>
                <w:szCs w:val="16"/>
              </w:rPr>
              <w:t>factors that</w:t>
            </w:r>
            <w:r w:rsidR="007F1CE3">
              <w:rPr>
                <w:sz w:val="16"/>
                <w:szCs w:val="16"/>
              </w:rPr>
              <w:t xml:space="preserve"> </w:t>
            </w:r>
            <w:r w:rsidRPr="008F3E26">
              <w:rPr>
                <w:sz w:val="16"/>
                <w:szCs w:val="16"/>
              </w:rPr>
              <w:t>contribute to the problem/issue or explain the root of the problem.</w:t>
            </w:r>
          </w:p>
        </w:tc>
        <w:tc>
          <w:tcPr>
            <w:tcW w:w="2130" w:type="dxa"/>
          </w:tcPr>
          <w:p w14:paraId="5E1EC43C" w14:textId="77777777" w:rsidR="008F3E26" w:rsidRPr="008F3E26" w:rsidRDefault="008F3E26" w:rsidP="008F3E26">
            <w:pPr>
              <w:pStyle w:val="TableParagraph"/>
              <w:spacing w:before="4"/>
              <w:rPr>
                <w:b/>
                <w:sz w:val="16"/>
                <w:szCs w:val="16"/>
              </w:rPr>
            </w:pPr>
          </w:p>
          <w:p w14:paraId="5D5B129A" w14:textId="77777777" w:rsidR="008F3E26" w:rsidRPr="008F3E26" w:rsidRDefault="008F3E26" w:rsidP="008F3E26">
            <w:pPr>
              <w:pStyle w:val="TableParagraph"/>
              <w:ind w:left="232" w:right="22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Finds difficulty in</w:t>
            </w:r>
            <w:r w:rsidR="007F1CE3">
              <w:rPr>
                <w:sz w:val="16"/>
                <w:szCs w:val="16"/>
              </w:rPr>
              <w:t xml:space="preserve"> </w:t>
            </w:r>
            <w:r w:rsidRPr="008F3E26">
              <w:rPr>
                <w:sz w:val="16"/>
                <w:szCs w:val="16"/>
              </w:rPr>
              <w:t>organizing and analysing gathered information or data and finds difficulty</w:t>
            </w:r>
          </w:p>
          <w:p w14:paraId="09E591DD" w14:textId="77777777" w:rsidR="008F3E26" w:rsidRPr="008F3E26" w:rsidRDefault="008F3E26" w:rsidP="007F1CE3">
            <w:pPr>
              <w:pStyle w:val="TableParagraph"/>
              <w:ind w:left="232" w:right="54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in explaining the factors that neither contribute to the problem/issue nor explains the</w:t>
            </w:r>
            <w:r w:rsidRPr="008F3E26">
              <w:rPr>
                <w:spacing w:val="-1"/>
                <w:sz w:val="16"/>
                <w:szCs w:val="16"/>
              </w:rPr>
              <w:t xml:space="preserve"> </w:t>
            </w:r>
            <w:r w:rsidRPr="008F3E26">
              <w:rPr>
                <w:sz w:val="16"/>
                <w:szCs w:val="16"/>
              </w:rPr>
              <w:t>root</w:t>
            </w:r>
            <w:r w:rsidR="007F1CE3">
              <w:rPr>
                <w:sz w:val="16"/>
                <w:szCs w:val="16"/>
              </w:rPr>
              <w:t xml:space="preserve"> </w:t>
            </w:r>
            <w:r w:rsidRPr="008F3E26">
              <w:rPr>
                <w:sz w:val="16"/>
                <w:szCs w:val="16"/>
              </w:rPr>
              <w:t>of the</w:t>
            </w:r>
            <w:r w:rsidRPr="008F3E26">
              <w:rPr>
                <w:spacing w:val="-4"/>
                <w:sz w:val="16"/>
                <w:szCs w:val="16"/>
              </w:rPr>
              <w:t xml:space="preserve"> </w:t>
            </w:r>
            <w:r w:rsidRPr="008F3E26">
              <w:rPr>
                <w:sz w:val="16"/>
                <w:szCs w:val="16"/>
              </w:rPr>
              <w:t>problem.</w:t>
            </w:r>
          </w:p>
        </w:tc>
        <w:tc>
          <w:tcPr>
            <w:tcW w:w="2130" w:type="dxa"/>
          </w:tcPr>
          <w:p w14:paraId="47197EB0" w14:textId="77777777" w:rsidR="008F3E26" w:rsidRPr="008F3E26" w:rsidRDefault="008F3E26" w:rsidP="008F3E26">
            <w:pPr>
              <w:pStyle w:val="TableParagraph"/>
              <w:spacing w:before="4"/>
              <w:rPr>
                <w:b/>
                <w:sz w:val="16"/>
                <w:szCs w:val="16"/>
              </w:rPr>
            </w:pPr>
          </w:p>
          <w:p w14:paraId="381DF0A4" w14:textId="77777777" w:rsidR="008F3E26" w:rsidRPr="008F3E26" w:rsidRDefault="008F3E26" w:rsidP="008F3E26">
            <w:pPr>
              <w:pStyle w:val="TableParagraph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Able to organise</w:t>
            </w:r>
          </w:p>
          <w:p w14:paraId="6FA5A116" w14:textId="77777777" w:rsidR="008F3E26" w:rsidRPr="008F3E26" w:rsidRDefault="008F3E26" w:rsidP="007F1CE3">
            <w:pPr>
              <w:pStyle w:val="TableParagraph"/>
              <w:spacing w:before="1"/>
              <w:ind w:left="232" w:right="22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and analyse gathered information or data, but does</w:t>
            </w:r>
            <w:r w:rsidR="007F1CE3">
              <w:rPr>
                <w:sz w:val="16"/>
                <w:szCs w:val="16"/>
              </w:rPr>
              <w:t xml:space="preserve"> </w:t>
            </w:r>
            <w:r w:rsidRPr="008F3E26">
              <w:rPr>
                <w:sz w:val="16"/>
                <w:szCs w:val="16"/>
              </w:rPr>
              <w:t>not clearly describe the factors that contribute to</w:t>
            </w:r>
          </w:p>
          <w:p w14:paraId="4021BD35" w14:textId="77777777" w:rsidR="008F3E26" w:rsidRPr="008F3E26" w:rsidRDefault="008F3E26" w:rsidP="008F3E26">
            <w:pPr>
              <w:pStyle w:val="TableParagraph"/>
              <w:spacing w:before="1"/>
              <w:ind w:left="232" w:right="605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the problem/issue or clearly explain</w:t>
            </w:r>
          </w:p>
          <w:p w14:paraId="6964699A" w14:textId="77777777" w:rsidR="008F3E26" w:rsidRPr="008F3E26" w:rsidRDefault="008F3E26" w:rsidP="008F3E26">
            <w:pPr>
              <w:pStyle w:val="TableParagraph"/>
              <w:spacing w:line="183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the root of the problem.</w:t>
            </w:r>
          </w:p>
        </w:tc>
        <w:tc>
          <w:tcPr>
            <w:tcW w:w="2130" w:type="dxa"/>
          </w:tcPr>
          <w:p w14:paraId="4C34207F" w14:textId="77777777" w:rsidR="008F3E26" w:rsidRPr="008F3E26" w:rsidRDefault="008F3E26" w:rsidP="008F3E26">
            <w:pPr>
              <w:pStyle w:val="TableParagraph"/>
              <w:spacing w:before="4"/>
              <w:rPr>
                <w:b/>
                <w:sz w:val="16"/>
                <w:szCs w:val="16"/>
              </w:rPr>
            </w:pPr>
          </w:p>
          <w:p w14:paraId="06CF8307" w14:textId="77777777" w:rsidR="008F3E26" w:rsidRPr="008F3E26" w:rsidRDefault="008F3E26" w:rsidP="008F3E26">
            <w:pPr>
              <w:pStyle w:val="TableParagraph"/>
              <w:ind w:left="231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Able to organise</w:t>
            </w:r>
          </w:p>
          <w:p w14:paraId="61E263AE" w14:textId="77777777" w:rsidR="008F3E26" w:rsidRPr="008F3E26" w:rsidRDefault="008F3E26" w:rsidP="008F3E26">
            <w:pPr>
              <w:pStyle w:val="TableParagraph"/>
              <w:spacing w:before="1"/>
              <w:ind w:left="231" w:right="330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and analyse gathered information or data, clearly describe the some factors that contribute to the problem/issue or explain the possible roots of the problem.</w:t>
            </w:r>
          </w:p>
        </w:tc>
        <w:tc>
          <w:tcPr>
            <w:tcW w:w="2133" w:type="dxa"/>
          </w:tcPr>
          <w:p w14:paraId="4516F6A2" w14:textId="77777777" w:rsidR="008F3E26" w:rsidRPr="008F3E26" w:rsidRDefault="008F3E26" w:rsidP="008F3E26">
            <w:pPr>
              <w:pStyle w:val="TableParagraph"/>
              <w:spacing w:before="4"/>
              <w:rPr>
                <w:b/>
                <w:sz w:val="16"/>
                <w:szCs w:val="16"/>
              </w:rPr>
            </w:pPr>
          </w:p>
          <w:p w14:paraId="1D007853" w14:textId="77777777" w:rsidR="008F3E26" w:rsidRPr="008F3E26" w:rsidRDefault="008F3E26" w:rsidP="008F3E26">
            <w:pPr>
              <w:pStyle w:val="TableParagraph"/>
              <w:ind w:left="232" w:right="348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Able to organise and analyse gathered information or data, clearly describe the factors  that contribute to the problem/issue or explain the root of the problem.</w:t>
            </w:r>
          </w:p>
        </w:tc>
      </w:tr>
      <w:tr w:rsidR="006B7C03" w:rsidRPr="008F3E26" w14:paraId="6EE2A59E" w14:textId="77777777" w:rsidTr="007F1CE3">
        <w:trPr>
          <w:trHeight w:val="1842"/>
          <w:jc w:val="center"/>
        </w:trPr>
        <w:tc>
          <w:tcPr>
            <w:tcW w:w="2129" w:type="dxa"/>
          </w:tcPr>
          <w:p w14:paraId="566E8A24" w14:textId="77777777" w:rsidR="006B7C03" w:rsidRPr="008F3E26" w:rsidRDefault="006B7C03" w:rsidP="008F3E26">
            <w:pPr>
              <w:pStyle w:val="TableParagraph"/>
              <w:spacing w:before="4"/>
              <w:rPr>
                <w:b/>
                <w:sz w:val="16"/>
                <w:szCs w:val="16"/>
              </w:rPr>
            </w:pPr>
          </w:p>
          <w:p w14:paraId="69B65BD2" w14:textId="77777777" w:rsidR="006B7C03" w:rsidRPr="008F3E26" w:rsidRDefault="006B7C03" w:rsidP="008F3E26">
            <w:pPr>
              <w:pStyle w:val="TableParagraph"/>
              <w:spacing w:line="162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Synthesis and</w:t>
            </w:r>
          </w:p>
          <w:p w14:paraId="13ED71D7" w14:textId="77777777" w:rsidR="006B7C03" w:rsidRDefault="006B7C03" w:rsidP="008F3E26">
            <w:pPr>
              <w:pStyle w:val="TableParagraph"/>
              <w:spacing w:line="176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Evaluation</w:t>
            </w:r>
          </w:p>
          <w:p w14:paraId="173503D3" w14:textId="77777777" w:rsidR="006B7C03" w:rsidRPr="008F3E26" w:rsidRDefault="006B7C03" w:rsidP="008F3E26">
            <w:pPr>
              <w:pStyle w:val="TableParagraph"/>
              <w:spacing w:line="176" w:lineRule="exact"/>
              <w:ind w:left="232"/>
              <w:rPr>
                <w:sz w:val="16"/>
                <w:szCs w:val="16"/>
              </w:rPr>
            </w:pPr>
          </w:p>
          <w:p w14:paraId="67E06A66" w14:textId="77777777" w:rsidR="006B7C03" w:rsidRPr="00FE1A8C" w:rsidRDefault="006B7C03" w:rsidP="008F3E26">
            <w:pPr>
              <w:pStyle w:val="TableParagraph"/>
              <w:ind w:left="232" w:right="879"/>
              <w:rPr>
                <w:b/>
                <w:sz w:val="16"/>
                <w:szCs w:val="16"/>
              </w:rPr>
            </w:pPr>
            <w:r w:rsidRPr="00FE1A8C">
              <w:rPr>
                <w:b/>
                <w:sz w:val="16"/>
                <w:szCs w:val="16"/>
              </w:rPr>
              <w:t>ANALYSIS &amp; RESULTS</w:t>
            </w:r>
          </w:p>
        </w:tc>
        <w:tc>
          <w:tcPr>
            <w:tcW w:w="2129" w:type="dxa"/>
          </w:tcPr>
          <w:p w14:paraId="275EC677" w14:textId="77777777" w:rsidR="006B7C03" w:rsidRPr="008F3E26" w:rsidRDefault="006B7C03" w:rsidP="008F3E26">
            <w:pPr>
              <w:pStyle w:val="TableParagraph"/>
              <w:spacing w:before="4"/>
              <w:rPr>
                <w:b/>
                <w:sz w:val="16"/>
                <w:szCs w:val="16"/>
              </w:rPr>
            </w:pPr>
          </w:p>
          <w:p w14:paraId="79F07CEC" w14:textId="77777777" w:rsidR="006B7C03" w:rsidRPr="008F3E26" w:rsidRDefault="006B7C03" w:rsidP="008F3E26">
            <w:pPr>
              <w:pStyle w:val="TableParagraph"/>
              <w:spacing w:line="162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Fails to gather</w:t>
            </w:r>
          </w:p>
          <w:p w14:paraId="19F564B2" w14:textId="77777777" w:rsidR="006B7C03" w:rsidRPr="008F3E26" w:rsidRDefault="006B7C03" w:rsidP="008F3E26">
            <w:pPr>
              <w:pStyle w:val="TableParagraph"/>
              <w:ind w:left="232" w:right="859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information for synthesis and evaluation.</w:t>
            </w:r>
          </w:p>
        </w:tc>
        <w:tc>
          <w:tcPr>
            <w:tcW w:w="2130" w:type="dxa"/>
          </w:tcPr>
          <w:p w14:paraId="7624B6FC" w14:textId="77777777" w:rsidR="006B7C03" w:rsidRPr="008F3E26" w:rsidRDefault="006B7C03" w:rsidP="008F3E26">
            <w:pPr>
              <w:pStyle w:val="TableParagraph"/>
              <w:spacing w:before="4"/>
              <w:rPr>
                <w:b/>
                <w:sz w:val="16"/>
                <w:szCs w:val="16"/>
              </w:rPr>
            </w:pPr>
          </w:p>
          <w:p w14:paraId="798CD5D5" w14:textId="77777777" w:rsidR="006B7C03" w:rsidRPr="008F3E26" w:rsidRDefault="006B7C03" w:rsidP="008F3E26">
            <w:pPr>
              <w:pStyle w:val="TableParagraph"/>
              <w:spacing w:line="162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Has difficulty in</w:t>
            </w:r>
          </w:p>
          <w:p w14:paraId="2AF448FC" w14:textId="77777777" w:rsidR="006B7C03" w:rsidRPr="008F3E26" w:rsidRDefault="006B7C03" w:rsidP="008F3E26">
            <w:pPr>
              <w:pStyle w:val="TableParagraph"/>
              <w:ind w:left="232" w:right="231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gathering, synthesising and evaluating information.</w:t>
            </w:r>
          </w:p>
        </w:tc>
        <w:tc>
          <w:tcPr>
            <w:tcW w:w="2130" w:type="dxa"/>
          </w:tcPr>
          <w:p w14:paraId="78A0C815" w14:textId="77777777" w:rsidR="006B7C03" w:rsidRPr="008F3E26" w:rsidRDefault="006B7C03" w:rsidP="008F3E26">
            <w:pPr>
              <w:pStyle w:val="TableParagraph"/>
              <w:spacing w:before="4"/>
              <w:rPr>
                <w:b/>
                <w:sz w:val="16"/>
                <w:szCs w:val="16"/>
              </w:rPr>
            </w:pPr>
          </w:p>
          <w:p w14:paraId="4B28B3FB" w14:textId="77777777" w:rsidR="006B7C03" w:rsidRPr="008F3E26" w:rsidRDefault="007F1CE3" w:rsidP="008F3E26">
            <w:pPr>
              <w:pStyle w:val="TableParagraph"/>
              <w:spacing w:line="162" w:lineRule="exact"/>
              <w:ind w:right="274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</w:t>
            </w:r>
            <w:r w:rsidR="006B7C03" w:rsidRPr="008F3E26">
              <w:rPr>
                <w:sz w:val="16"/>
                <w:szCs w:val="16"/>
              </w:rPr>
              <w:t>Able to gather relevant</w:t>
            </w:r>
          </w:p>
          <w:p w14:paraId="738D82D1" w14:textId="77777777" w:rsidR="006B7C03" w:rsidRPr="008F3E26" w:rsidRDefault="006B7C03" w:rsidP="008F3E26">
            <w:pPr>
              <w:pStyle w:val="TableParagraph"/>
              <w:ind w:left="232" w:right="231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information, synthesise and evaluate the information and offers simple, unsupported conclusions.</w:t>
            </w:r>
          </w:p>
        </w:tc>
        <w:tc>
          <w:tcPr>
            <w:tcW w:w="2130" w:type="dxa"/>
          </w:tcPr>
          <w:p w14:paraId="16E07594" w14:textId="77777777" w:rsidR="006B7C03" w:rsidRPr="008F3E26" w:rsidRDefault="006B7C03" w:rsidP="008F3E26">
            <w:pPr>
              <w:pStyle w:val="TableParagraph"/>
              <w:spacing w:before="84"/>
              <w:ind w:left="231" w:right="22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Able to gather and thinks about information,</w:t>
            </w:r>
          </w:p>
          <w:p w14:paraId="3C0B66BD" w14:textId="77777777" w:rsidR="006B7C03" w:rsidRPr="008F3E26" w:rsidRDefault="006B7C03" w:rsidP="008F3E26">
            <w:pPr>
              <w:pStyle w:val="TableParagraph"/>
              <w:spacing w:before="3" w:line="184" w:lineRule="exact"/>
              <w:ind w:left="231" w:right="543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synthesise, able to offer responsible</w:t>
            </w:r>
          </w:p>
          <w:p w14:paraId="1C712E70" w14:textId="77777777" w:rsidR="006B7C03" w:rsidRPr="008F3E26" w:rsidRDefault="006B7C03" w:rsidP="008F3E26">
            <w:pPr>
              <w:pStyle w:val="TableParagraph"/>
              <w:spacing w:line="148" w:lineRule="exact"/>
              <w:ind w:left="231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interpretations;</w:t>
            </w:r>
          </w:p>
          <w:p w14:paraId="3D0F46FE" w14:textId="77777777" w:rsidR="006B7C03" w:rsidRPr="008F3E26" w:rsidRDefault="006B7C03" w:rsidP="008F3E26">
            <w:pPr>
              <w:pStyle w:val="TableParagraph"/>
              <w:spacing w:line="155" w:lineRule="exact"/>
              <w:ind w:left="231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provides sufficient</w:t>
            </w:r>
          </w:p>
          <w:p w14:paraId="0E2362FB" w14:textId="77777777" w:rsidR="006B7C03" w:rsidRPr="008F3E26" w:rsidRDefault="006B7C03" w:rsidP="008F3E26">
            <w:pPr>
              <w:pStyle w:val="TableParagraph"/>
              <w:spacing w:line="154" w:lineRule="exact"/>
              <w:ind w:left="231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evidence to support</w:t>
            </w:r>
          </w:p>
          <w:p w14:paraId="7E98EF74" w14:textId="77777777" w:rsidR="006B7C03" w:rsidRPr="008F3E26" w:rsidRDefault="006B7C03" w:rsidP="008F3E26">
            <w:pPr>
              <w:pStyle w:val="TableParagraph"/>
              <w:spacing w:line="160" w:lineRule="exact"/>
              <w:ind w:left="231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conclusions.</w:t>
            </w:r>
          </w:p>
        </w:tc>
        <w:tc>
          <w:tcPr>
            <w:tcW w:w="2133" w:type="dxa"/>
          </w:tcPr>
          <w:p w14:paraId="4C271ECA" w14:textId="77777777" w:rsidR="006B7C03" w:rsidRPr="008F3E26" w:rsidRDefault="006B7C03" w:rsidP="008F3E26">
            <w:pPr>
              <w:pStyle w:val="TableParagraph"/>
              <w:spacing w:before="4"/>
              <w:rPr>
                <w:b/>
                <w:sz w:val="16"/>
                <w:szCs w:val="16"/>
              </w:rPr>
            </w:pPr>
          </w:p>
          <w:p w14:paraId="13D509B8" w14:textId="77777777" w:rsidR="006B7C03" w:rsidRPr="008F3E26" w:rsidRDefault="006B7C03" w:rsidP="008F3E26">
            <w:pPr>
              <w:pStyle w:val="TableParagraph"/>
              <w:ind w:left="232" w:right="305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Able to gather and evaluates information, chooses a clear interpretation, and provides sufficient evidence (quality and quantity) to support conclusions.</w:t>
            </w:r>
          </w:p>
        </w:tc>
      </w:tr>
      <w:tr w:rsidR="007F1CE3" w:rsidRPr="008F3E26" w14:paraId="10C458AF" w14:textId="77777777" w:rsidTr="00591E9E">
        <w:trPr>
          <w:trHeight w:val="1560"/>
          <w:jc w:val="center"/>
        </w:trPr>
        <w:tc>
          <w:tcPr>
            <w:tcW w:w="2129" w:type="dxa"/>
          </w:tcPr>
          <w:p w14:paraId="07F88D12" w14:textId="77777777" w:rsidR="007F1CE3" w:rsidRPr="008F3E26" w:rsidRDefault="007F1CE3" w:rsidP="008F3E26">
            <w:pPr>
              <w:pStyle w:val="TableParagraph"/>
              <w:spacing w:before="4"/>
              <w:rPr>
                <w:b/>
                <w:sz w:val="16"/>
                <w:szCs w:val="16"/>
              </w:rPr>
            </w:pPr>
          </w:p>
          <w:p w14:paraId="6548A9F4" w14:textId="77777777" w:rsidR="007F1CE3" w:rsidRDefault="007F1CE3" w:rsidP="008F3E26">
            <w:pPr>
              <w:pStyle w:val="TableParagraph"/>
              <w:spacing w:line="162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Decision Making</w:t>
            </w:r>
          </w:p>
          <w:p w14:paraId="2FACDB3F" w14:textId="77777777" w:rsidR="007F1CE3" w:rsidRPr="008F3E26" w:rsidRDefault="007F1CE3" w:rsidP="008F3E26">
            <w:pPr>
              <w:pStyle w:val="TableParagraph"/>
              <w:spacing w:line="162" w:lineRule="exact"/>
              <w:ind w:left="232"/>
              <w:rPr>
                <w:sz w:val="16"/>
                <w:szCs w:val="16"/>
              </w:rPr>
            </w:pPr>
          </w:p>
          <w:p w14:paraId="1563BF0E" w14:textId="77777777" w:rsidR="007F1CE3" w:rsidRPr="00FE1A8C" w:rsidRDefault="007F1CE3" w:rsidP="008F3E26">
            <w:pPr>
              <w:pStyle w:val="TableParagraph"/>
              <w:spacing w:line="154" w:lineRule="exact"/>
              <w:ind w:left="232"/>
              <w:rPr>
                <w:b/>
                <w:sz w:val="16"/>
                <w:szCs w:val="16"/>
              </w:rPr>
            </w:pPr>
            <w:r w:rsidRPr="00FE1A8C">
              <w:rPr>
                <w:b/>
                <w:sz w:val="16"/>
                <w:szCs w:val="16"/>
              </w:rPr>
              <w:t>CONCLUSION</w:t>
            </w:r>
          </w:p>
        </w:tc>
        <w:tc>
          <w:tcPr>
            <w:tcW w:w="2129" w:type="dxa"/>
          </w:tcPr>
          <w:p w14:paraId="2EA53449" w14:textId="77777777" w:rsidR="007F1CE3" w:rsidRPr="008F3E26" w:rsidRDefault="007F1CE3" w:rsidP="008F3E26">
            <w:pPr>
              <w:pStyle w:val="TableParagraph"/>
              <w:spacing w:before="4"/>
              <w:rPr>
                <w:b/>
                <w:sz w:val="16"/>
                <w:szCs w:val="16"/>
              </w:rPr>
            </w:pPr>
          </w:p>
          <w:p w14:paraId="12D390D7" w14:textId="77777777" w:rsidR="007F1CE3" w:rsidRPr="008F3E26" w:rsidRDefault="007F1CE3" w:rsidP="008F3E26">
            <w:pPr>
              <w:pStyle w:val="TableParagraph"/>
              <w:spacing w:line="162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Not able to make</w:t>
            </w:r>
          </w:p>
          <w:p w14:paraId="5968440C" w14:textId="77777777" w:rsidR="007F1CE3" w:rsidRPr="008F3E26" w:rsidRDefault="007F1CE3" w:rsidP="008F3E26">
            <w:pPr>
              <w:pStyle w:val="TableParagraph"/>
              <w:spacing w:line="154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decisions based on</w:t>
            </w:r>
          </w:p>
          <w:p w14:paraId="10076631" w14:textId="77777777" w:rsidR="007F1CE3" w:rsidRPr="008F3E26" w:rsidRDefault="007F1CE3" w:rsidP="008F3E26">
            <w:pPr>
              <w:pStyle w:val="TableParagraph"/>
              <w:spacing w:line="154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comparison and</w:t>
            </w:r>
          </w:p>
          <w:p w14:paraId="06E81383" w14:textId="77777777" w:rsidR="007F1CE3" w:rsidRPr="008F3E26" w:rsidRDefault="007F1CE3" w:rsidP="008F3E26">
            <w:pPr>
              <w:pStyle w:val="TableParagraph"/>
              <w:spacing w:line="155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contrast between</w:t>
            </w:r>
          </w:p>
          <w:p w14:paraId="1041346D" w14:textId="77777777" w:rsidR="007F1CE3" w:rsidRPr="008F3E26" w:rsidRDefault="007F1CE3" w:rsidP="008F3E26">
            <w:pPr>
              <w:pStyle w:val="TableParagraph"/>
              <w:spacing w:line="154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information, ideas and</w:t>
            </w:r>
          </w:p>
          <w:p w14:paraId="3084F70A" w14:textId="77777777" w:rsidR="007F1CE3" w:rsidRPr="008F3E26" w:rsidRDefault="007F1CE3" w:rsidP="008F3E26">
            <w:pPr>
              <w:pStyle w:val="TableParagraph"/>
              <w:spacing w:line="154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solutions even with</w:t>
            </w:r>
          </w:p>
          <w:p w14:paraId="7806125F" w14:textId="77777777" w:rsidR="007F1CE3" w:rsidRPr="008F3E26" w:rsidRDefault="007F1CE3" w:rsidP="008F3E26">
            <w:pPr>
              <w:pStyle w:val="TableParagraph"/>
              <w:spacing w:line="161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assistance.</w:t>
            </w:r>
          </w:p>
        </w:tc>
        <w:tc>
          <w:tcPr>
            <w:tcW w:w="2130" w:type="dxa"/>
          </w:tcPr>
          <w:p w14:paraId="1BFBBB41" w14:textId="77777777" w:rsidR="007F1CE3" w:rsidRPr="008F3E26" w:rsidRDefault="007F1CE3" w:rsidP="008F3E26">
            <w:pPr>
              <w:pStyle w:val="TableParagraph"/>
              <w:spacing w:before="4"/>
              <w:rPr>
                <w:b/>
                <w:sz w:val="16"/>
                <w:szCs w:val="16"/>
              </w:rPr>
            </w:pPr>
          </w:p>
          <w:p w14:paraId="234B6017" w14:textId="77777777" w:rsidR="007F1CE3" w:rsidRPr="008F3E26" w:rsidRDefault="007F1CE3" w:rsidP="008F3E26">
            <w:pPr>
              <w:pStyle w:val="TableParagraph"/>
              <w:spacing w:line="162" w:lineRule="exact"/>
              <w:ind w:right="239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</w:t>
            </w:r>
            <w:r w:rsidRPr="008F3E26">
              <w:rPr>
                <w:sz w:val="16"/>
                <w:szCs w:val="16"/>
              </w:rPr>
              <w:t>Able to make decisions</w:t>
            </w:r>
          </w:p>
          <w:p w14:paraId="1DB22408" w14:textId="77777777" w:rsidR="007F1CE3" w:rsidRPr="008F3E26" w:rsidRDefault="007F1CE3" w:rsidP="008F3E26">
            <w:pPr>
              <w:pStyle w:val="TableParagraph"/>
              <w:spacing w:line="154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based on comparison</w:t>
            </w:r>
          </w:p>
          <w:p w14:paraId="561CF9EE" w14:textId="77777777" w:rsidR="007F1CE3" w:rsidRPr="008F3E26" w:rsidRDefault="007F1CE3" w:rsidP="008F3E26">
            <w:pPr>
              <w:pStyle w:val="TableParagraph"/>
              <w:spacing w:line="154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and contrast between</w:t>
            </w:r>
          </w:p>
          <w:p w14:paraId="30AD140D" w14:textId="77777777" w:rsidR="007F1CE3" w:rsidRPr="008F3E26" w:rsidRDefault="007F1CE3" w:rsidP="007F1CE3">
            <w:pPr>
              <w:pStyle w:val="TableParagraph"/>
              <w:spacing w:line="155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information, ideas and</w:t>
            </w:r>
            <w:r>
              <w:rPr>
                <w:sz w:val="16"/>
                <w:szCs w:val="16"/>
              </w:rPr>
              <w:t xml:space="preserve"> </w:t>
            </w:r>
            <w:r w:rsidRPr="008F3E26">
              <w:rPr>
                <w:sz w:val="16"/>
                <w:szCs w:val="16"/>
              </w:rPr>
              <w:t>available solutions with</w:t>
            </w:r>
          </w:p>
          <w:p w14:paraId="7AE70279" w14:textId="77777777" w:rsidR="007F1CE3" w:rsidRPr="008F3E26" w:rsidRDefault="007F1CE3" w:rsidP="008F3E26">
            <w:pPr>
              <w:pStyle w:val="TableParagraph"/>
              <w:spacing w:line="154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some assistance.</w:t>
            </w:r>
          </w:p>
        </w:tc>
        <w:tc>
          <w:tcPr>
            <w:tcW w:w="2130" w:type="dxa"/>
          </w:tcPr>
          <w:p w14:paraId="0B56CE4D" w14:textId="77777777" w:rsidR="007F1CE3" w:rsidRPr="008F3E26" w:rsidRDefault="007F1CE3" w:rsidP="008F3E26">
            <w:pPr>
              <w:pStyle w:val="TableParagraph"/>
              <w:spacing w:before="4"/>
              <w:rPr>
                <w:b/>
                <w:sz w:val="16"/>
                <w:szCs w:val="16"/>
              </w:rPr>
            </w:pPr>
          </w:p>
          <w:p w14:paraId="1C351AA5" w14:textId="77777777" w:rsidR="007F1CE3" w:rsidRPr="008F3E26" w:rsidRDefault="007F1CE3" w:rsidP="007F1CE3">
            <w:pPr>
              <w:pStyle w:val="TableParagraph"/>
              <w:spacing w:line="162" w:lineRule="exact"/>
              <w:ind w:left="264" w:right="239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Able to make decisions</w:t>
            </w:r>
            <w:r>
              <w:rPr>
                <w:sz w:val="16"/>
                <w:szCs w:val="16"/>
              </w:rPr>
              <w:t xml:space="preserve"> </w:t>
            </w:r>
            <w:r w:rsidRPr="008F3E26">
              <w:rPr>
                <w:sz w:val="16"/>
                <w:szCs w:val="16"/>
              </w:rPr>
              <w:t>based on comparison</w:t>
            </w:r>
            <w:r>
              <w:rPr>
                <w:sz w:val="16"/>
                <w:szCs w:val="16"/>
              </w:rPr>
              <w:t xml:space="preserve"> </w:t>
            </w:r>
            <w:r w:rsidRPr="008F3E26">
              <w:rPr>
                <w:sz w:val="16"/>
                <w:szCs w:val="16"/>
              </w:rPr>
              <w:t>and contrast between</w:t>
            </w:r>
            <w:r>
              <w:rPr>
                <w:sz w:val="16"/>
                <w:szCs w:val="16"/>
              </w:rPr>
              <w:t xml:space="preserve"> </w:t>
            </w:r>
            <w:r w:rsidRPr="008F3E26">
              <w:rPr>
                <w:sz w:val="16"/>
                <w:szCs w:val="16"/>
              </w:rPr>
              <w:t>information, ideas and</w:t>
            </w:r>
          </w:p>
          <w:p w14:paraId="3C4BE809" w14:textId="77777777" w:rsidR="007F1CE3" w:rsidRPr="008F3E26" w:rsidRDefault="007F1CE3" w:rsidP="008F3E26">
            <w:pPr>
              <w:pStyle w:val="TableParagraph"/>
              <w:spacing w:line="154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available solutions.</w:t>
            </w:r>
          </w:p>
        </w:tc>
        <w:tc>
          <w:tcPr>
            <w:tcW w:w="2130" w:type="dxa"/>
          </w:tcPr>
          <w:p w14:paraId="47116EAC" w14:textId="77777777" w:rsidR="007F1CE3" w:rsidRPr="008F3E26" w:rsidRDefault="007F1CE3" w:rsidP="008F3E26">
            <w:pPr>
              <w:pStyle w:val="TableParagraph"/>
              <w:spacing w:before="4"/>
              <w:rPr>
                <w:b/>
                <w:sz w:val="16"/>
                <w:szCs w:val="16"/>
              </w:rPr>
            </w:pPr>
          </w:p>
          <w:p w14:paraId="02CF8851" w14:textId="77777777" w:rsidR="007F1CE3" w:rsidRPr="008F3E26" w:rsidRDefault="007F1CE3" w:rsidP="008F3E26">
            <w:pPr>
              <w:pStyle w:val="TableParagraph"/>
              <w:spacing w:line="162" w:lineRule="exact"/>
              <w:ind w:left="231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Able to make good</w:t>
            </w:r>
          </w:p>
          <w:p w14:paraId="6EAD3801" w14:textId="77777777" w:rsidR="007F1CE3" w:rsidRPr="008F3E26" w:rsidRDefault="007F1CE3" w:rsidP="008F3E26">
            <w:pPr>
              <w:pStyle w:val="TableParagraph"/>
              <w:spacing w:line="154" w:lineRule="exact"/>
              <w:ind w:left="231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decisions based on</w:t>
            </w:r>
          </w:p>
          <w:p w14:paraId="064A817E" w14:textId="77777777" w:rsidR="007F1CE3" w:rsidRPr="008F3E26" w:rsidRDefault="007F1CE3" w:rsidP="008F3E26">
            <w:pPr>
              <w:pStyle w:val="TableParagraph"/>
              <w:spacing w:line="154" w:lineRule="exact"/>
              <w:ind w:left="231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comparison and</w:t>
            </w:r>
          </w:p>
          <w:p w14:paraId="73568461" w14:textId="77777777" w:rsidR="007F1CE3" w:rsidRPr="008F3E26" w:rsidRDefault="007F1CE3" w:rsidP="008C004C">
            <w:pPr>
              <w:pStyle w:val="TableParagraph"/>
              <w:spacing w:line="155" w:lineRule="exact"/>
              <w:ind w:left="231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contrast between</w:t>
            </w:r>
            <w:r w:rsidR="008C004C">
              <w:rPr>
                <w:sz w:val="16"/>
                <w:szCs w:val="16"/>
              </w:rPr>
              <w:t xml:space="preserve"> </w:t>
            </w:r>
            <w:r w:rsidRPr="008F3E26">
              <w:rPr>
                <w:sz w:val="16"/>
                <w:szCs w:val="16"/>
              </w:rPr>
              <w:t>information, ideas and</w:t>
            </w:r>
          </w:p>
          <w:p w14:paraId="592173A0" w14:textId="77777777" w:rsidR="007F1CE3" w:rsidRPr="008F3E26" w:rsidRDefault="007F1CE3" w:rsidP="008F3E26">
            <w:pPr>
              <w:pStyle w:val="TableParagraph"/>
              <w:spacing w:line="154" w:lineRule="exact"/>
              <w:ind w:left="231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available solutions.</w:t>
            </w:r>
          </w:p>
        </w:tc>
        <w:tc>
          <w:tcPr>
            <w:tcW w:w="2133" w:type="dxa"/>
          </w:tcPr>
          <w:p w14:paraId="735D9AA9" w14:textId="77777777" w:rsidR="007F1CE3" w:rsidRPr="008F3E26" w:rsidRDefault="007F1CE3" w:rsidP="008F3E26">
            <w:pPr>
              <w:pStyle w:val="TableParagraph"/>
              <w:spacing w:before="4"/>
              <w:rPr>
                <w:b/>
                <w:sz w:val="16"/>
                <w:szCs w:val="16"/>
              </w:rPr>
            </w:pPr>
          </w:p>
          <w:p w14:paraId="690347EB" w14:textId="77777777" w:rsidR="007F1CE3" w:rsidRPr="008F3E26" w:rsidRDefault="008C004C" w:rsidP="008F3E26">
            <w:pPr>
              <w:pStyle w:val="TableParagraph"/>
              <w:spacing w:line="162" w:lineRule="exact"/>
              <w:ind w:right="27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</w:t>
            </w:r>
            <w:r w:rsidR="007F1CE3" w:rsidRPr="008F3E26">
              <w:rPr>
                <w:sz w:val="16"/>
                <w:szCs w:val="16"/>
              </w:rPr>
              <w:t>Able to make excellent</w:t>
            </w:r>
          </w:p>
          <w:p w14:paraId="3DEAEC65" w14:textId="77777777" w:rsidR="007F1CE3" w:rsidRPr="008F3E26" w:rsidRDefault="007F1CE3" w:rsidP="008F3E26">
            <w:pPr>
              <w:pStyle w:val="TableParagraph"/>
              <w:spacing w:line="154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decisions based on</w:t>
            </w:r>
          </w:p>
          <w:p w14:paraId="787BB95A" w14:textId="77777777" w:rsidR="007F1CE3" w:rsidRPr="008F3E26" w:rsidRDefault="007F1CE3" w:rsidP="008F3E26">
            <w:pPr>
              <w:pStyle w:val="TableParagraph"/>
              <w:spacing w:line="154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comparison and</w:t>
            </w:r>
          </w:p>
          <w:p w14:paraId="3D82A9A8" w14:textId="77777777" w:rsidR="007F1CE3" w:rsidRPr="008F3E26" w:rsidRDefault="007F1CE3" w:rsidP="008F3E26">
            <w:pPr>
              <w:pStyle w:val="TableParagraph"/>
              <w:spacing w:line="155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contrast between</w:t>
            </w:r>
          </w:p>
          <w:p w14:paraId="58B36487" w14:textId="77777777" w:rsidR="007F1CE3" w:rsidRPr="008F3E26" w:rsidRDefault="007F1CE3" w:rsidP="008C004C">
            <w:pPr>
              <w:pStyle w:val="TableParagraph"/>
              <w:spacing w:line="154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information, identify</w:t>
            </w:r>
            <w:r w:rsidR="008C004C">
              <w:rPr>
                <w:sz w:val="16"/>
                <w:szCs w:val="16"/>
              </w:rPr>
              <w:t xml:space="preserve"> </w:t>
            </w:r>
            <w:r w:rsidRPr="008F3E26">
              <w:rPr>
                <w:sz w:val="16"/>
                <w:szCs w:val="16"/>
              </w:rPr>
              <w:t>problems and available</w:t>
            </w:r>
          </w:p>
          <w:p w14:paraId="7524685B" w14:textId="77777777" w:rsidR="007F1CE3" w:rsidRPr="008F3E26" w:rsidRDefault="007F1CE3" w:rsidP="008F3E26">
            <w:pPr>
              <w:pStyle w:val="TableParagraph"/>
              <w:spacing w:line="161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solutions.</w:t>
            </w:r>
          </w:p>
        </w:tc>
      </w:tr>
      <w:tr w:rsidR="007F1CE3" w:rsidRPr="008F3E26" w14:paraId="2C67A358" w14:textId="77777777" w:rsidTr="00085E30">
        <w:trPr>
          <w:trHeight w:val="1358"/>
          <w:jc w:val="center"/>
        </w:trPr>
        <w:tc>
          <w:tcPr>
            <w:tcW w:w="2129" w:type="dxa"/>
          </w:tcPr>
          <w:p w14:paraId="578ADB29" w14:textId="77777777" w:rsidR="007F1CE3" w:rsidRPr="008F3E26" w:rsidRDefault="007F1CE3" w:rsidP="008F3E26">
            <w:pPr>
              <w:pStyle w:val="TableParagraph"/>
              <w:spacing w:before="4"/>
              <w:rPr>
                <w:b/>
                <w:sz w:val="16"/>
                <w:szCs w:val="16"/>
              </w:rPr>
            </w:pPr>
          </w:p>
          <w:p w14:paraId="05068678" w14:textId="77777777" w:rsidR="007F1CE3" w:rsidRDefault="007F1CE3" w:rsidP="008F3E26">
            <w:pPr>
              <w:pStyle w:val="TableParagraph"/>
              <w:spacing w:line="162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Application</w:t>
            </w:r>
          </w:p>
          <w:p w14:paraId="66616383" w14:textId="77777777" w:rsidR="007F1CE3" w:rsidRPr="008F3E26" w:rsidRDefault="007F1CE3" w:rsidP="008F3E26">
            <w:pPr>
              <w:pStyle w:val="TableParagraph"/>
              <w:spacing w:line="162" w:lineRule="exact"/>
              <w:ind w:left="232"/>
              <w:rPr>
                <w:sz w:val="16"/>
                <w:szCs w:val="16"/>
              </w:rPr>
            </w:pPr>
          </w:p>
          <w:p w14:paraId="41338217" w14:textId="77777777" w:rsidR="007F1CE3" w:rsidRPr="00FE1A8C" w:rsidRDefault="007F1CE3" w:rsidP="008F3E26">
            <w:pPr>
              <w:pStyle w:val="TableParagraph"/>
              <w:spacing w:line="265" w:lineRule="exact"/>
              <w:ind w:left="107"/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</w:t>
            </w:r>
            <w:r w:rsidRPr="00FE1A8C">
              <w:rPr>
                <w:b/>
                <w:sz w:val="16"/>
                <w:szCs w:val="16"/>
              </w:rPr>
              <w:t>REFERENCES</w:t>
            </w:r>
          </w:p>
        </w:tc>
        <w:tc>
          <w:tcPr>
            <w:tcW w:w="2129" w:type="dxa"/>
          </w:tcPr>
          <w:p w14:paraId="70127C9A" w14:textId="77777777" w:rsidR="007F1CE3" w:rsidRPr="008F3E26" w:rsidRDefault="007F1CE3" w:rsidP="008F3E26">
            <w:pPr>
              <w:pStyle w:val="TableParagraph"/>
              <w:spacing w:before="4"/>
              <w:rPr>
                <w:b/>
                <w:sz w:val="16"/>
                <w:szCs w:val="16"/>
              </w:rPr>
            </w:pPr>
          </w:p>
          <w:p w14:paraId="10430E65" w14:textId="77777777" w:rsidR="007F1CE3" w:rsidRPr="008F3E26" w:rsidRDefault="007F1CE3" w:rsidP="008F3E26">
            <w:pPr>
              <w:pStyle w:val="TableParagraph"/>
              <w:spacing w:line="162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Not able to apply any</w:t>
            </w:r>
          </w:p>
          <w:p w14:paraId="778BE246" w14:textId="77777777" w:rsidR="007F1CE3" w:rsidRPr="008F3E26" w:rsidRDefault="007F1CE3" w:rsidP="008F3E26">
            <w:pPr>
              <w:pStyle w:val="TableParagraph"/>
              <w:spacing w:line="177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new idea or knowledge</w:t>
            </w:r>
          </w:p>
          <w:p w14:paraId="4C74905D" w14:textId="77777777" w:rsidR="007F1CE3" w:rsidRPr="008F3E26" w:rsidRDefault="007F1CE3" w:rsidP="008F3E26">
            <w:pPr>
              <w:pStyle w:val="TableParagraph"/>
              <w:spacing w:line="161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to a given problem.</w:t>
            </w:r>
          </w:p>
        </w:tc>
        <w:tc>
          <w:tcPr>
            <w:tcW w:w="2130" w:type="dxa"/>
          </w:tcPr>
          <w:p w14:paraId="2ED32038" w14:textId="77777777" w:rsidR="007F1CE3" w:rsidRPr="008F3E26" w:rsidRDefault="007F1CE3" w:rsidP="008F3E26">
            <w:pPr>
              <w:pStyle w:val="TableParagraph"/>
              <w:spacing w:before="4"/>
              <w:rPr>
                <w:b/>
                <w:sz w:val="16"/>
                <w:szCs w:val="16"/>
              </w:rPr>
            </w:pPr>
          </w:p>
          <w:p w14:paraId="7487D56A" w14:textId="77777777" w:rsidR="007F1CE3" w:rsidRPr="008F3E26" w:rsidRDefault="007F1CE3" w:rsidP="008F3E26">
            <w:pPr>
              <w:pStyle w:val="TableParagraph"/>
              <w:spacing w:line="162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Limited ability to apply</w:t>
            </w:r>
          </w:p>
          <w:p w14:paraId="1A1331E1" w14:textId="77777777" w:rsidR="007F1CE3" w:rsidRPr="008F3E26" w:rsidRDefault="007F1CE3" w:rsidP="008F3E26">
            <w:pPr>
              <w:pStyle w:val="TableParagraph"/>
              <w:spacing w:line="177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new idea</w:t>
            </w:r>
            <w:r w:rsidRPr="008F3E26">
              <w:rPr>
                <w:spacing w:val="-4"/>
                <w:sz w:val="16"/>
                <w:szCs w:val="16"/>
              </w:rPr>
              <w:t xml:space="preserve"> </w:t>
            </w:r>
            <w:r w:rsidRPr="008F3E26">
              <w:rPr>
                <w:sz w:val="16"/>
                <w:szCs w:val="16"/>
              </w:rPr>
              <w:t>or</w:t>
            </w:r>
          </w:p>
          <w:p w14:paraId="6D6D4DA4" w14:textId="77777777" w:rsidR="007F1CE3" w:rsidRPr="008F3E26" w:rsidRDefault="007F1CE3" w:rsidP="008F3E26">
            <w:pPr>
              <w:pStyle w:val="TableParagraph"/>
              <w:spacing w:line="161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knowledge.</w:t>
            </w:r>
          </w:p>
        </w:tc>
        <w:tc>
          <w:tcPr>
            <w:tcW w:w="2130" w:type="dxa"/>
          </w:tcPr>
          <w:p w14:paraId="154882AB" w14:textId="77777777" w:rsidR="007F1CE3" w:rsidRPr="008F3E26" w:rsidRDefault="007F1CE3" w:rsidP="008F3E26">
            <w:pPr>
              <w:pStyle w:val="TableParagraph"/>
              <w:spacing w:before="4"/>
              <w:rPr>
                <w:b/>
                <w:sz w:val="16"/>
                <w:szCs w:val="16"/>
              </w:rPr>
            </w:pPr>
          </w:p>
          <w:p w14:paraId="19C997CA" w14:textId="77777777" w:rsidR="007F1CE3" w:rsidRPr="008F3E26" w:rsidRDefault="007F1CE3" w:rsidP="007F1CE3">
            <w:pPr>
              <w:pStyle w:val="TableParagraph"/>
              <w:spacing w:line="162" w:lineRule="exact"/>
              <w:ind w:left="264" w:right="275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Able to apply new idea</w:t>
            </w:r>
            <w:r w:rsidR="0008723E">
              <w:rPr>
                <w:sz w:val="16"/>
                <w:szCs w:val="16"/>
              </w:rPr>
              <w:t xml:space="preserve"> </w:t>
            </w:r>
            <w:r w:rsidRPr="008F3E26">
              <w:rPr>
                <w:sz w:val="16"/>
                <w:szCs w:val="16"/>
              </w:rPr>
              <w:t>or knowledge</w:t>
            </w:r>
          </w:p>
          <w:p w14:paraId="65D0E6AA" w14:textId="77777777" w:rsidR="007F1CE3" w:rsidRPr="008F3E26" w:rsidRDefault="007F1CE3" w:rsidP="008F3E26">
            <w:pPr>
              <w:pStyle w:val="TableParagraph"/>
              <w:spacing w:line="161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to a given problem with</w:t>
            </w:r>
          </w:p>
          <w:p w14:paraId="1A2DF023" w14:textId="77777777" w:rsidR="007F1CE3" w:rsidRDefault="007F1CE3" w:rsidP="007F1CE3">
            <w:pPr>
              <w:pStyle w:val="TableParagraph"/>
              <w:spacing w:line="155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assistance</w:t>
            </w:r>
            <w:r>
              <w:rPr>
                <w:sz w:val="16"/>
                <w:szCs w:val="16"/>
              </w:rPr>
              <w:t xml:space="preserve"> </w:t>
            </w:r>
            <w:r w:rsidRPr="008F3E26">
              <w:rPr>
                <w:sz w:val="16"/>
                <w:szCs w:val="16"/>
              </w:rPr>
              <w:t xml:space="preserve">from lecturer </w:t>
            </w:r>
          </w:p>
          <w:p w14:paraId="6F622329" w14:textId="77777777" w:rsidR="007F1CE3" w:rsidRPr="008F3E26" w:rsidRDefault="007F1CE3" w:rsidP="007F1CE3">
            <w:pPr>
              <w:pStyle w:val="TableParagraph"/>
              <w:spacing w:line="155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or</w:t>
            </w:r>
            <w:r>
              <w:rPr>
                <w:sz w:val="16"/>
                <w:szCs w:val="16"/>
              </w:rPr>
              <w:t xml:space="preserve"> </w:t>
            </w:r>
            <w:r w:rsidRPr="008F3E26">
              <w:rPr>
                <w:sz w:val="16"/>
                <w:szCs w:val="16"/>
              </w:rPr>
              <w:t>student.</w:t>
            </w:r>
          </w:p>
        </w:tc>
        <w:tc>
          <w:tcPr>
            <w:tcW w:w="2130" w:type="dxa"/>
          </w:tcPr>
          <w:p w14:paraId="22EBE1CB" w14:textId="77777777" w:rsidR="007F1CE3" w:rsidRPr="008F3E26" w:rsidRDefault="007F1CE3" w:rsidP="008F3E26">
            <w:pPr>
              <w:pStyle w:val="TableParagraph"/>
              <w:spacing w:before="4"/>
              <w:rPr>
                <w:b/>
                <w:sz w:val="16"/>
                <w:szCs w:val="16"/>
              </w:rPr>
            </w:pPr>
          </w:p>
          <w:p w14:paraId="4E41F300" w14:textId="77777777" w:rsidR="007F1CE3" w:rsidRPr="008F3E26" w:rsidRDefault="008C004C" w:rsidP="008F3E26">
            <w:pPr>
              <w:pStyle w:val="TableParagraph"/>
              <w:spacing w:line="162" w:lineRule="exact"/>
              <w:ind w:right="276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</w:t>
            </w:r>
            <w:r w:rsidR="007F1CE3" w:rsidRPr="008F3E26">
              <w:rPr>
                <w:sz w:val="16"/>
                <w:szCs w:val="16"/>
              </w:rPr>
              <w:t>Able to apply new idea</w:t>
            </w:r>
          </w:p>
          <w:p w14:paraId="53142110" w14:textId="77777777" w:rsidR="007F1CE3" w:rsidRPr="008F3E26" w:rsidRDefault="007F1CE3" w:rsidP="008F3E26">
            <w:pPr>
              <w:pStyle w:val="TableParagraph"/>
              <w:spacing w:line="177" w:lineRule="exact"/>
              <w:ind w:left="231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or knowledge</w:t>
            </w:r>
          </w:p>
          <w:p w14:paraId="46454964" w14:textId="77777777" w:rsidR="007F1CE3" w:rsidRPr="008F3E26" w:rsidRDefault="007F1CE3" w:rsidP="008F3E26">
            <w:pPr>
              <w:pStyle w:val="TableParagraph"/>
              <w:spacing w:line="161" w:lineRule="exact"/>
              <w:ind w:left="231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to a given problem</w:t>
            </w:r>
          </w:p>
          <w:p w14:paraId="6B1D4E5A" w14:textId="77777777" w:rsidR="007F1CE3" w:rsidRPr="008F3E26" w:rsidRDefault="007F1CE3" w:rsidP="008F3E26">
            <w:pPr>
              <w:pStyle w:val="TableParagraph"/>
              <w:spacing w:line="155" w:lineRule="exact"/>
              <w:ind w:left="231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independently.</w:t>
            </w:r>
          </w:p>
        </w:tc>
        <w:tc>
          <w:tcPr>
            <w:tcW w:w="2133" w:type="dxa"/>
          </w:tcPr>
          <w:p w14:paraId="5E53C868" w14:textId="77777777" w:rsidR="007F1CE3" w:rsidRPr="008F3E26" w:rsidRDefault="007F1CE3" w:rsidP="008F3E26">
            <w:pPr>
              <w:pStyle w:val="TableParagraph"/>
              <w:spacing w:before="4"/>
              <w:rPr>
                <w:b/>
                <w:sz w:val="16"/>
                <w:szCs w:val="16"/>
              </w:rPr>
            </w:pPr>
          </w:p>
          <w:p w14:paraId="4F3C2568" w14:textId="77777777" w:rsidR="007F1CE3" w:rsidRPr="008F3E26" w:rsidRDefault="007F1CE3" w:rsidP="008F3E26">
            <w:pPr>
              <w:pStyle w:val="TableParagraph"/>
              <w:spacing w:line="162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Able to apply new</w:t>
            </w:r>
          </w:p>
          <w:p w14:paraId="5173E8A3" w14:textId="77777777" w:rsidR="007F1CE3" w:rsidRPr="008F3E26" w:rsidRDefault="007F1CE3" w:rsidP="008F3E26">
            <w:pPr>
              <w:pStyle w:val="TableParagraph"/>
              <w:spacing w:line="177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idea or knowledge</w:t>
            </w:r>
            <w:r w:rsidRPr="008F3E26">
              <w:rPr>
                <w:spacing w:val="-4"/>
                <w:sz w:val="16"/>
                <w:szCs w:val="16"/>
              </w:rPr>
              <w:t xml:space="preserve"> </w:t>
            </w:r>
            <w:r w:rsidRPr="008F3E26">
              <w:rPr>
                <w:sz w:val="16"/>
                <w:szCs w:val="16"/>
              </w:rPr>
              <w:t>to</w:t>
            </w:r>
          </w:p>
          <w:p w14:paraId="66B09798" w14:textId="77777777" w:rsidR="007F1CE3" w:rsidRPr="008F3E26" w:rsidRDefault="007F1CE3" w:rsidP="008F3E26">
            <w:pPr>
              <w:pStyle w:val="TableParagraph"/>
              <w:spacing w:line="161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a given problem</w:t>
            </w:r>
            <w:r w:rsidRPr="008F3E26">
              <w:rPr>
                <w:spacing w:val="-3"/>
                <w:sz w:val="16"/>
                <w:szCs w:val="16"/>
              </w:rPr>
              <w:t xml:space="preserve"> </w:t>
            </w:r>
            <w:r w:rsidRPr="008F3E26">
              <w:rPr>
                <w:sz w:val="16"/>
                <w:szCs w:val="16"/>
              </w:rPr>
              <w:t>and</w:t>
            </w:r>
          </w:p>
          <w:p w14:paraId="1FB48F04" w14:textId="77777777" w:rsidR="007F1CE3" w:rsidRPr="008F3E26" w:rsidRDefault="007F1CE3" w:rsidP="008F3E26">
            <w:pPr>
              <w:pStyle w:val="TableParagraph"/>
              <w:spacing w:line="155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able to propose</w:t>
            </w:r>
          </w:p>
          <w:p w14:paraId="6CDF5C66" w14:textId="77777777" w:rsidR="007F1CE3" w:rsidRPr="008F3E26" w:rsidRDefault="007F1CE3" w:rsidP="008F3E26">
            <w:pPr>
              <w:pStyle w:val="TableParagraph"/>
              <w:spacing w:line="154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alternative</w:t>
            </w:r>
          </w:p>
          <w:p w14:paraId="4FE8ADFD" w14:textId="77777777" w:rsidR="007F1CE3" w:rsidRPr="008F3E26" w:rsidRDefault="007F1CE3" w:rsidP="008F3E26">
            <w:pPr>
              <w:pStyle w:val="TableParagraph"/>
              <w:spacing w:line="160" w:lineRule="exact"/>
              <w:ind w:left="232"/>
              <w:rPr>
                <w:sz w:val="16"/>
                <w:szCs w:val="16"/>
              </w:rPr>
            </w:pPr>
            <w:r w:rsidRPr="008F3E26">
              <w:rPr>
                <w:sz w:val="16"/>
                <w:szCs w:val="16"/>
              </w:rPr>
              <w:t>applications.</w:t>
            </w:r>
          </w:p>
        </w:tc>
      </w:tr>
    </w:tbl>
    <w:p w14:paraId="1EF2380B" w14:textId="77777777" w:rsidR="00B97587" w:rsidRPr="008F3E26" w:rsidRDefault="00B97587" w:rsidP="008F3E26">
      <w:pPr>
        <w:spacing w:after="0"/>
        <w:rPr>
          <w:rFonts w:ascii="Arial" w:hAnsi="Arial" w:cs="Arial"/>
          <w:b/>
          <w:sz w:val="16"/>
          <w:szCs w:val="16"/>
        </w:rPr>
      </w:pPr>
    </w:p>
    <w:sectPr w:rsidR="00B97587" w:rsidRPr="008F3E26" w:rsidSect="00191474">
      <w:pgSz w:w="16838" w:h="11906" w:orient="landscape"/>
      <w:pgMar w:top="1440" w:right="709" w:bottom="1440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223C35"/>
    <w:multiLevelType w:val="hybridMultilevel"/>
    <w:tmpl w:val="DD8836E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MzcwsDAyNDEzNjVR0lEKTi0uzszPAykwrQUAIydOSSwAAAA="/>
  </w:docVars>
  <w:rsids>
    <w:rsidRoot w:val="00B97587"/>
    <w:rsid w:val="000200D6"/>
    <w:rsid w:val="00034F3D"/>
    <w:rsid w:val="00060149"/>
    <w:rsid w:val="00075749"/>
    <w:rsid w:val="0008723E"/>
    <w:rsid w:val="00191474"/>
    <w:rsid w:val="001F22A8"/>
    <w:rsid w:val="002A33E0"/>
    <w:rsid w:val="00322445"/>
    <w:rsid w:val="0038538A"/>
    <w:rsid w:val="003E73ED"/>
    <w:rsid w:val="004C281F"/>
    <w:rsid w:val="005B65A8"/>
    <w:rsid w:val="00644E14"/>
    <w:rsid w:val="006B7C03"/>
    <w:rsid w:val="00752C7C"/>
    <w:rsid w:val="00791070"/>
    <w:rsid w:val="007C581F"/>
    <w:rsid w:val="007F1CE3"/>
    <w:rsid w:val="008C004C"/>
    <w:rsid w:val="008D51D8"/>
    <w:rsid w:val="008F3E26"/>
    <w:rsid w:val="00956596"/>
    <w:rsid w:val="0096461E"/>
    <w:rsid w:val="00A17009"/>
    <w:rsid w:val="00AC7BF6"/>
    <w:rsid w:val="00B84A48"/>
    <w:rsid w:val="00B97587"/>
    <w:rsid w:val="00BF72A8"/>
    <w:rsid w:val="00C91F96"/>
    <w:rsid w:val="00CE21F4"/>
    <w:rsid w:val="00D04A54"/>
    <w:rsid w:val="00EB1C1B"/>
    <w:rsid w:val="00EC4418"/>
    <w:rsid w:val="00EF7FEF"/>
    <w:rsid w:val="00F04EBB"/>
    <w:rsid w:val="00F0733A"/>
    <w:rsid w:val="00F331A7"/>
    <w:rsid w:val="00FD5544"/>
    <w:rsid w:val="00FE1A8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24DD31"/>
  <w15:chartTrackingRefBased/>
  <w15:docId w15:val="{4C19D589-30F4-48F6-8262-A9521544E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34F3D"/>
  </w:style>
  <w:style w:type="paragraph" w:styleId="Heading1">
    <w:name w:val="heading 1"/>
    <w:basedOn w:val="Normal"/>
    <w:link w:val="Heading1Char"/>
    <w:uiPriority w:val="9"/>
    <w:qFormat/>
    <w:rsid w:val="00B97587"/>
    <w:pPr>
      <w:widowControl w:val="0"/>
      <w:autoSpaceDE w:val="0"/>
      <w:autoSpaceDN w:val="0"/>
      <w:spacing w:after="0" w:line="240" w:lineRule="auto"/>
      <w:ind w:left="147"/>
      <w:outlineLvl w:val="0"/>
    </w:pPr>
    <w:rPr>
      <w:rFonts w:ascii="Verdana" w:eastAsia="Verdana" w:hAnsi="Verdana" w:cs="Verdana"/>
      <w:b/>
      <w:bCs/>
      <w:sz w:val="20"/>
      <w:szCs w:val="20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7587"/>
    <w:rPr>
      <w:rFonts w:ascii="Verdana" w:eastAsia="Verdana" w:hAnsi="Verdana" w:cs="Verdana"/>
      <w:b/>
      <w:bCs/>
      <w:sz w:val="20"/>
      <w:szCs w:val="20"/>
      <w:lang w:val="en-US" w:bidi="en-US"/>
    </w:rPr>
  </w:style>
  <w:style w:type="paragraph" w:customStyle="1" w:styleId="TableParagraph">
    <w:name w:val="Table Paragraph"/>
    <w:basedOn w:val="Normal"/>
    <w:uiPriority w:val="1"/>
    <w:qFormat/>
    <w:rsid w:val="00B9758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bidi="en-US"/>
    </w:rPr>
  </w:style>
  <w:style w:type="table" w:styleId="TableGrid">
    <w:name w:val="Table Grid"/>
    <w:basedOn w:val="TableNormal"/>
    <w:uiPriority w:val="39"/>
    <w:rsid w:val="00B975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B97587"/>
    <w:pPr>
      <w:widowControl w:val="0"/>
      <w:autoSpaceDE w:val="0"/>
      <w:autoSpaceDN w:val="0"/>
      <w:spacing w:after="0" w:line="240" w:lineRule="auto"/>
    </w:pPr>
    <w:rPr>
      <w:rFonts w:ascii="Verdana" w:eastAsia="Verdana" w:hAnsi="Verdana" w:cs="Verdana"/>
      <w:b/>
      <w:bCs/>
      <w:sz w:val="20"/>
      <w:szCs w:val="20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B97587"/>
    <w:rPr>
      <w:rFonts w:ascii="Verdana" w:eastAsia="Verdana" w:hAnsi="Verdana" w:cs="Verdana"/>
      <w:b/>
      <w:bCs/>
      <w:sz w:val="20"/>
      <w:szCs w:val="20"/>
      <w:lang w:val="en-US" w:bidi="en-US"/>
    </w:rPr>
  </w:style>
  <w:style w:type="paragraph" w:styleId="ListParagraph">
    <w:name w:val="List Paragraph"/>
    <w:basedOn w:val="Normal"/>
    <w:uiPriority w:val="34"/>
    <w:qFormat/>
    <w:rsid w:val="00FD55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03</Words>
  <Characters>344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ezatty</dc:creator>
  <cp:keywords/>
  <dc:description/>
  <cp:lastModifiedBy>Muhammad Fitri</cp:lastModifiedBy>
  <cp:revision>4</cp:revision>
  <cp:lastPrinted>2019-11-01T08:38:00Z</cp:lastPrinted>
  <dcterms:created xsi:type="dcterms:W3CDTF">2020-06-29T04:56:00Z</dcterms:created>
  <dcterms:modified xsi:type="dcterms:W3CDTF">2020-06-29T10:15:00Z</dcterms:modified>
</cp:coreProperties>
</file>